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F555BB" w14:textId="77777777" w:rsidR="00131FA7" w:rsidRDefault="00131FA7" w:rsidP="00131FA7">
      <w:pPr>
        <w:spacing w:after="0"/>
        <w:jc w:val="center"/>
        <w:rPr>
          <w:rStyle w:val="Heading2Char"/>
        </w:rPr>
      </w:pPr>
      <w:bookmarkStart w:id="0" w:name="_Toc383682353"/>
      <w:r w:rsidRPr="005305CB">
        <w:rPr>
          <w:rStyle w:val="Heading2Char"/>
        </w:rPr>
        <w:t>FEE ADMINISTRATION AND REFUND PROCEDURE</w:t>
      </w:r>
    </w:p>
    <w:p w14:paraId="6CE6DB25" w14:textId="77777777" w:rsidR="00131FA7" w:rsidRPr="005305CB" w:rsidRDefault="00131FA7" w:rsidP="00131FA7">
      <w:pPr>
        <w:spacing w:after="0"/>
        <w:rPr>
          <w:rStyle w:val="Heading2Char"/>
        </w:rPr>
      </w:pPr>
    </w:p>
    <w:p w14:paraId="6F721014" w14:textId="77777777" w:rsidR="00131FA7" w:rsidRPr="00EC19DA" w:rsidRDefault="00131FA7" w:rsidP="00131FA7">
      <w:pPr>
        <w:pStyle w:val="Heading2"/>
      </w:pPr>
      <w:r w:rsidRPr="00EC19DA">
        <w:rPr>
          <w:rStyle w:val="Heading2Char"/>
        </w:rPr>
        <w:t xml:space="preserve">RELEVANT </w:t>
      </w:r>
      <w:r w:rsidRPr="002C7A17">
        <w:rPr>
          <w:rStyle w:val="Heading2Char"/>
        </w:rPr>
        <w:t>STANDARD</w:t>
      </w:r>
      <w:r w:rsidRPr="00EC19DA">
        <w:rPr>
          <w:rStyle w:val="Heading2Char"/>
        </w:rPr>
        <w:t>(S):</w:t>
      </w:r>
      <w:r w:rsidRPr="00EC19DA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5"/>
        <w:gridCol w:w="5961"/>
      </w:tblGrid>
      <w:tr w:rsidR="00131FA7" w14:paraId="40E30DB2" w14:textId="77777777" w:rsidTr="00A328A9">
        <w:trPr>
          <w:trHeight w:val="397"/>
        </w:trPr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DFB000" w14:textId="77777777" w:rsidR="00131FA7" w:rsidRDefault="00131FA7" w:rsidP="00A328A9">
            <w:pPr>
              <w:spacing w:after="0"/>
              <w:rPr>
                <w:rFonts w:eastAsia="Calibri" w:cstheme="minorHAnsi"/>
                <w:b/>
                <w:szCs w:val="20"/>
              </w:rPr>
            </w:pPr>
            <w:hyperlink r:id="rId11" w:history="1">
              <w:r>
                <w:rPr>
                  <w:rStyle w:val="Hyperlink"/>
                  <w:rFonts w:eastAsia="Calibri" w:cstheme="minorHAnsi"/>
                  <w:b/>
                  <w:szCs w:val="20"/>
                </w:rPr>
                <w:t>Standards for Registered Training Organisations (RTOs) 2015</w:t>
              </w:r>
            </w:hyperlink>
          </w:p>
        </w:tc>
        <w:tc>
          <w:tcPr>
            <w:tcW w:w="3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FB6A8" w14:textId="77777777" w:rsidR="00131FA7" w:rsidRDefault="00131FA7" w:rsidP="00A328A9">
            <w:pPr>
              <w:spacing w:after="0"/>
              <w:rPr>
                <w:rFonts w:eastAsia="Calibri" w:cstheme="minorHAnsi"/>
                <w:b/>
                <w:bCs/>
                <w:i/>
                <w:iCs/>
                <w:szCs w:val="20"/>
              </w:rPr>
            </w:pPr>
            <w:r>
              <w:rPr>
                <w:rFonts w:eastAsia="Calibri" w:cstheme="minorHAnsi"/>
                <w:b/>
                <w:bCs/>
                <w:i/>
                <w:iCs/>
                <w:szCs w:val="20"/>
              </w:rPr>
              <w:t>Standard 5 | Chapter 2 - Enrolment</w:t>
            </w:r>
          </w:p>
          <w:p w14:paraId="65BF2FE2" w14:textId="77777777" w:rsidR="00131FA7" w:rsidRDefault="00131FA7" w:rsidP="00131FA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Theme="minorHAnsi" w:eastAsia="Calibri" w:hAnsiTheme="minorHAnsi" w:cstheme="minorHAnsi"/>
                <w:i/>
                <w:iCs/>
                <w:szCs w:val="20"/>
                <w:lang w:eastAsia="en-US"/>
              </w:rPr>
            </w:pPr>
            <w:r>
              <w:rPr>
                <w:rFonts w:asciiTheme="minorHAnsi" w:eastAsia="Calibri" w:hAnsiTheme="minorHAnsi" w:cstheme="minorHAnsi"/>
                <w:i/>
                <w:iCs/>
                <w:szCs w:val="20"/>
                <w:lang w:eastAsia="en-US"/>
              </w:rPr>
              <w:t xml:space="preserve">Clause 5.1-5.4 </w:t>
            </w:r>
          </w:p>
          <w:p w14:paraId="729CDDD2" w14:textId="77777777" w:rsidR="00131FA7" w:rsidRDefault="00131FA7" w:rsidP="00A328A9">
            <w:pPr>
              <w:spacing w:after="0"/>
              <w:rPr>
                <w:rFonts w:eastAsia="Calibri" w:cstheme="minorHAnsi"/>
                <w:b/>
                <w:bCs/>
                <w:i/>
                <w:iCs/>
                <w:szCs w:val="20"/>
              </w:rPr>
            </w:pPr>
            <w:r>
              <w:rPr>
                <w:rFonts w:eastAsia="Calibri" w:cstheme="minorHAnsi"/>
                <w:b/>
                <w:bCs/>
                <w:i/>
                <w:iCs/>
                <w:szCs w:val="20"/>
              </w:rPr>
              <w:t>Standard 7 | Chapter 2 - Enrolment</w:t>
            </w:r>
          </w:p>
          <w:p w14:paraId="06F6B0A3" w14:textId="77777777" w:rsidR="00131FA7" w:rsidRDefault="00131FA7" w:rsidP="00131FA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Theme="minorHAnsi" w:eastAsia="Calibri" w:hAnsiTheme="minorHAnsi" w:cstheme="minorHAnsi"/>
                <w:i/>
                <w:iCs/>
                <w:szCs w:val="20"/>
                <w:lang w:eastAsia="en-US"/>
              </w:rPr>
            </w:pPr>
            <w:r>
              <w:rPr>
                <w:rFonts w:asciiTheme="minorHAnsi" w:eastAsia="Calibri" w:hAnsiTheme="minorHAnsi" w:cstheme="minorHAnsi"/>
                <w:i/>
                <w:iCs/>
                <w:szCs w:val="20"/>
                <w:lang w:eastAsia="en-US"/>
              </w:rPr>
              <w:t>Clause 7.3</w:t>
            </w:r>
          </w:p>
        </w:tc>
      </w:tr>
    </w:tbl>
    <w:p w14:paraId="61912D25" w14:textId="77777777" w:rsidR="00131FA7" w:rsidRDefault="00131FA7" w:rsidP="00131FA7">
      <w:pPr>
        <w:spacing w:after="0"/>
      </w:pPr>
    </w:p>
    <w:p w14:paraId="197DC939" w14:textId="77777777" w:rsidR="00131FA7" w:rsidRPr="002C7A17" w:rsidRDefault="00131FA7" w:rsidP="00131FA7">
      <w:pPr>
        <w:pStyle w:val="Heading3"/>
        <w:shd w:val="clear" w:color="auto" w:fill="002060"/>
      </w:pPr>
      <w:r w:rsidRPr="002C7A17">
        <w:t>Fee Administration and Refund Procedu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5"/>
        <w:gridCol w:w="5961"/>
      </w:tblGrid>
      <w:tr w:rsidR="00131FA7" w:rsidRPr="000A782C" w14:paraId="35C9E5BE" w14:textId="77777777" w:rsidTr="00A328A9">
        <w:trPr>
          <w:trHeight w:val="397"/>
        </w:trPr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9D4EF3" w14:textId="77777777" w:rsidR="00131FA7" w:rsidRPr="005A55B0" w:rsidRDefault="00131FA7" w:rsidP="00A328A9">
            <w:pPr>
              <w:spacing w:after="0"/>
              <w:rPr>
                <w:b/>
                <w:szCs w:val="20"/>
              </w:rPr>
            </w:pPr>
            <w:r w:rsidRPr="005A55B0">
              <w:rPr>
                <w:b/>
                <w:szCs w:val="20"/>
              </w:rPr>
              <w:t>PURPOSE</w:t>
            </w:r>
          </w:p>
        </w:tc>
        <w:tc>
          <w:tcPr>
            <w:tcW w:w="3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A7F70" w14:textId="77777777" w:rsidR="00131FA7" w:rsidRDefault="00131FA7" w:rsidP="00A328A9">
            <w:pPr>
              <w:spacing w:after="0"/>
              <w:jc w:val="both"/>
              <w:rPr>
                <w:b/>
                <w:szCs w:val="20"/>
              </w:rPr>
            </w:pPr>
            <w:r w:rsidRPr="005A55B0">
              <w:rPr>
                <w:szCs w:val="20"/>
              </w:rPr>
              <w:t xml:space="preserve">This process serves as the guide and reference document for the </w:t>
            </w:r>
            <w:r>
              <w:rPr>
                <w:szCs w:val="20"/>
              </w:rPr>
              <w:t xml:space="preserve">fees and payments and </w:t>
            </w:r>
            <w:r w:rsidRPr="005A55B0">
              <w:rPr>
                <w:szCs w:val="20"/>
              </w:rPr>
              <w:t>refunds processing of</w:t>
            </w:r>
            <w:r w:rsidRPr="005A55B0">
              <w:rPr>
                <w:b/>
                <w:szCs w:val="20"/>
              </w:rPr>
              <w:fldChar w:fldCharType="begin"/>
            </w:r>
            <w:r w:rsidRPr="005A55B0">
              <w:rPr>
                <w:b/>
                <w:szCs w:val="20"/>
              </w:rPr>
              <w:instrText xml:space="preserve"> </w:instrText>
            </w:r>
            <w:r w:rsidRPr="005A55B0">
              <w:rPr>
                <w:b/>
                <w:szCs w:val="20"/>
              </w:rPr>
              <w:fldChar w:fldCharType="begin"/>
            </w:r>
            <w:r w:rsidRPr="005A55B0">
              <w:rPr>
                <w:b/>
                <w:szCs w:val="20"/>
              </w:rPr>
              <w:instrText xml:space="preserve"> REF CompanyName  \* MERGEFORMAT </w:instrText>
            </w:r>
            <w:r w:rsidRPr="005A55B0">
              <w:rPr>
                <w:b/>
                <w:szCs w:val="20"/>
              </w:rPr>
              <w:fldChar w:fldCharType="separate"/>
            </w:r>
            <w:r w:rsidRPr="005A55B0">
              <w:rPr>
                <w:bCs/>
                <w:szCs w:val="20"/>
                <w:lang w:val="en-US"/>
              </w:rPr>
              <w:instrText>Error! Reference source not found.</w:instrText>
            </w:r>
            <w:r w:rsidRPr="005A55B0">
              <w:rPr>
                <w:b/>
                <w:szCs w:val="20"/>
              </w:rPr>
              <w:fldChar w:fldCharType="end"/>
            </w:r>
            <w:r w:rsidRPr="005A55B0">
              <w:rPr>
                <w:b/>
                <w:szCs w:val="20"/>
              </w:rPr>
              <w:instrText xml:space="preserve"> </w:instrText>
            </w:r>
            <w:r w:rsidRPr="005A55B0">
              <w:rPr>
                <w:b/>
                <w:szCs w:val="20"/>
              </w:rPr>
              <w:fldChar w:fldCharType="end"/>
            </w:r>
            <w:r w:rsidRPr="005A55B0">
              <w:rPr>
                <w:b/>
                <w:szCs w:val="20"/>
              </w:rPr>
              <w:t xml:space="preserve"> </w:t>
            </w:r>
            <w:sdt>
              <w:sdtPr>
                <w:rPr>
                  <w:rFonts w:cs="Calibri"/>
                </w:rPr>
                <w:alias w:val="Company"/>
                <w:tag w:val=""/>
                <w:id w:val="-1794594940"/>
                <w:placeholder>
                  <w:docPart w:val="ACF34551C3454DA0B5034BA7F89A4E98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Content>
                <w:r>
                  <w:rPr>
                    <w:rFonts w:cs="Calibri"/>
                  </w:rPr>
                  <w:t>Early Education Institute</w:t>
                </w:r>
              </w:sdtContent>
            </w:sdt>
            <w:r w:rsidRPr="005A55B0">
              <w:rPr>
                <w:b/>
                <w:szCs w:val="20"/>
              </w:rPr>
              <w:t>.</w:t>
            </w:r>
          </w:p>
          <w:p w14:paraId="2927F09D" w14:textId="77777777" w:rsidR="00131FA7" w:rsidRDefault="00131FA7" w:rsidP="00A328A9">
            <w:pPr>
              <w:spacing w:after="0"/>
              <w:jc w:val="both"/>
              <w:rPr>
                <w:b/>
                <w:szCs w:val="20"/>
              </w:rPr>
            </w:pPr>
          </w:p>
          <w:p w14:paraId="7C467380" w14:textId="13E8E91F" w:rsidR="00131FA7" w:rsidRPr="009F1B1F" w:rsidRDefault="00131FA7" w:rsidP="00A328A9">
            <w:pPr>
              <w:spacing w:after="0"/>
              <w:jc w:val="both"/>
              <w:rPr>
                <w:szCs w:val="20"/>
              </w:rPr>
            </w:pPr>
            <w:r w:rsidRPr="00F35CAC">
              <w:rPr>
                <w:szCs w:val="20"/>
              </w:rPr>
              <w:t>Changes to this procedure may only be made upon approval of the CEO</w:t>
            </w:r>
            <w:r>
              <w:rPr>
                <w:szCs w:val="20"/>
              </w:rPr>
              <w:t>/</w:t>
            </w:r>
            <w:r>
              <w:rPr>
                <w:rFonts w:cs="Calibri"/>
                <w:szCs w:val="20"/>
              </w:rPr>
              <w:t xml:space="preserve"> </w:t>
            </w:r>
            <w:sdt>
              <w:sdtPr>
                <w:rPr>
                  <w:rFonts w:cs="Calibri"/>
                  <w:szCs w:val="20"/>
                </w:rPr>
                <w:alias w:val="Manager"/>
                <w:tag w:val=""/>
                <w:id w:val="-1302611335"/>
                <w:placeholder>
                  <w:docPart w:val="1055D2A3C5CA4D9386FBDDD47E26EEE4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Content>
                <w:r>
                  <w:rPr>
                    <w:rFonts w:cs="Calibri"/>
                    <w:szCs w:val="20"/>
                  </w:rPr>
                  <w:t>Administration Manager</w:t>
                </w:r>
              </w:sdtContent>
            </w:sdt>
            <w:r w:rsidRPr="00F35CAC">
              <w:rPr>
                <w:szCs w:val="20"/>
              </w:rPr>
              <w:t>.</w:t>
            </w:r>
          </w:p>
        </w:tc>
      </w:tr>
      <w:tr w:rsidR="00131FA7" w:rsidRPr="00A40D1F" w14:paraId="3C7DC0B5" w14:textId="77777777" w:rsidTr="00A328A9">
        <w:trPr>
          <w:trHeight w:val="397"/>
        </w:trPr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7F87C3" w14:textId="77777777" w:rsidR="00131FA7" w:rsidRPr="005A55B0" w:rsidRDefault="00131FA7" w:rsidP="00A328A9">
            <w:pPr>
              <w:spacing w:after="0"/>
              <w:rPr>
                <w:b/>
                <w:szCs w:val="20"/>
              </w:rPr>
            </w:pPr>
            <w:r w:rsidRPr="005A55B0">
              <w:rPr>
                <w:b/>
                <w:szCs w:val="20"/>
              </w:rPr>
              <w:t>ROLE UNDERTAKING TASK</w:t>
            </w:r>
          </w:p>
        </w:tc>
        <w:tc>
          <w:tcPr>
            <w:tcW w:w="3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8003B" w14:textId="77777777" w:rsidR="00131FA7" w:rsidRPr="005A55B0" w:rsidRDefault="00131FA7" w:rsidP="00A328A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Enrolment Coordinator, Accounts Team, Administration Team</w:t>
            </w:r>
          </w:p>
        </w:tc>
      </w:tr>
      <w:tr w:rsidR="00131FA7" w:rsidRPr="00A40D1F" w14:paraId="433AEBBD" w14:textId="77777777" w:rsidTr="00A328A9">
        <w:trPr>
          <w:trHeight w:val="397"/>
        </w:trPr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56C176" w14:textId="77777777" w:rsidR="00131FA7" w:rsidRPr="005A55B0" w:rsidRDefault="00131FA7" w:rsidP="00A328A9">
            <w:pPr>
              <w:spacing w:after="0"/>
              <w:rPr>
                <w:b/>
                <w:szCs w:val="20"/>
              </w:rPr>
            </w:pPr>
            <w:r w:rsidRPr="005A55B0">
              <w:rPr>
                <w:b/>
                <w:szCs w:val="20"/>
              </w:rPr>
              <w:t>DOCUMENT UPDATE</w:t>
            </w:r>
          </w:p>
        </w:tc>
        <w:tc>
          <w:tcPr>
            <w:tcW w:w="3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id w:val="1819148507"/>
              <w:placeholder>
                <w:docPart w:val="7958AC169C0C46978026597CC7FA5437"/>
              </w:placeholder>
              <w:date w:fullDate="2022-08-31T00:00:00Z">
                <w:dateFormat w:val="dd/MM/yyyy"/>
                <w:lid w:val="en-PH"/>
                <w:storeMappedDataAs w:val="dateTime"/>
                <w:calendar w:val="gregorian"/>
              </w:date>
            </w:sdtPr>
            <w:sdtContent>
              <w:p w14:paraId="7E48A04F" w14:textId="77777777" w:rsidR="00131FA7" w:rsidRPr="005B7E1D" w:rsidRDefault="00131FA7" w:rsidP="00A328A9">
                <w:pPr>
                  <w:spacing w:after="0"/>
                  <w:rPr>
                    <w:b/>
                    <w:bCs/>
                    <w:szCs w:val="20"/>
                  </w:rPr>
                </w:pPr>
                <w:r>
                  <w:rPr>
                    <w:lang w:val="en-PH"/>
                  </w:rPr>
                  <w:t>31/08/2022</w:t>
                </w:r>
              </w:p>
            </w:sdtContent>
          </w:sdt>
        </w:tc>
      </w:tr>
    </w:tbl>
    <w:p w14:paraId="46728102" w14:textId="77777777" w:rsidR="00131FA7" w:rsidRDefault="00131FA7" w:rsidP="00131FA7">
      <w:pPr>
        <w:spacing w:after="0"/>
      </w:pPr>
    </w:p>
    <w:p w14:paraId="31CC1147" w14:textId="77777777" w:rsidR="00131FA7" w:rsidRPr="00EB2B1E" w:rsidRDefault="00131FA7" w:rsidP="00131FA7">
      <w:pPr>
        <w:pStyle w:val="Heading3"/>
        <w:shd w:val="clear" w:color="auto" w:fill="002060"/>
      </w:pPr>
      <w:bookmarkStart w:id="1" w:name="_Toc23265676"/>
      <w:bookmarkStart w:id="2" w:name="_Toc25160004"/>
      <w:r w:rsidRPr="00EB2B1E">
        <w:t>Fees and Payments</w:t>
      </w:r>
      <w:bookmarkEnd w:id="1"/>
      <w:bookmarkEnd w:id="2"/>
      <w:r>
        <w:t xml:space="preserve"> Procedure</w:t>
      </w:r>
    </w:p>
    <w:tbl>
      <w:tblPr>
        <w:tblStyle w:val="TableGrid1"/>
        <w:tblW w:w="0" w:type="auto"/>
        <w:tblInd w:w="3" w:type="dxa"/>
        <w:tblLook w:val="04A0" w:firstRow="1" w:lastRow="0" w:firstColumn="1" w:lastColumn="0" w:noHBand="0" w:noVBand="1"/>
      </w:tblPr>
      <w:tblGrid>
        <w:gridCol w:w="701"/>
        <w:gridCol w:w="1418"/>
        <w:gridCol w:w="6894"/>
      </w:tblGrid>
      <w:tr w:rsidR="00131FA7" w:rsidRPr="00EB2B1E" w14:paraId="6CEC839A" w14:textId="77777777" w:rsidTr="00A328A9"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CBFABAD" w14:textId="77777777" w:rsidR="00131FA7" w:rsidRPr="00EB2B1E" w:rsidRDefault="00131FA7" w:rsidP="00A328A9">
            <w:pPr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EB2B1E">
              <w:rPr>
                <w:rFonts w:asciiTheme="minorHAnsi" w:hAnsiTheme="minorHAnsi" w:cstheme="minorHAnsi"/>
                <w:b/>
                <w:bCs/>
              </w:rPr>
              <w:t>No.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602A18B6" w14:textId="77777777" w:rsidR="00131FA7" w:rsidRPr="00EB2B1E" w:rsidRDefault="00131FA7" w:rsidP="00A328A9">
            <w:pPr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EB2B1E">
              <w:rPr>
                <w:rFonts w:asciiTheme="minorHAnsi" w:hAnsiTheme="minorHAnsi" w:cstheme="minorHAnsi"/>
                <w:b/>
                <w:bCs/>
              </w:rPr>
              <w:t>Person/s Responsible</w:t>
            </w:r>
          </w:p>
        </w:tc>
        <w:tc>
          <w:tcPr>
            <w:tcW w:w="6894" w:type="dxa"/>
            <w:shd w:val="clear" w:color="auto" w:fill="F2F2F2" w:themeFill="background1" w:themeFillShade="F2"/>
            <w:vAlign w:val="center"/>
          </w:tcPr>
          <w:p w14:paraId="4A02EA8A" w14:textId="77777777" w:rsidR="00131FA7" w:rsidRPr="00EB2B1E" w:rsidRDefault="00131FA7" w:rsidP="00A328A9">
            <w:pPr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EB2B1E">
              <w:rPr>
                <w:rFonts w:asciiTheme="minorHAnsi" w:hAnsiTheme="minorHAnsi" w:cstheme="minorHAnsi"/>
                <w:b/>
                <w:bCs/>
              </w:rPr>
              <w:t>Steps to take</w:t>
            </w:r>
          </w:p>
        </w:tc>
      </w:tr>
      <w:tr w:rsidR="00131FA7" w:rsidRPr="00EB2B1E" w14:paraId="786E4A01" w14:textId="77777777" w:rsidTr="00A328A9">
        <w:trPr>
          <w:trHeight w:val="1072"/>
        </w:trPr>
        <w:tc>
          <w:tcPr>
            <w:tcW w:w="701" w:type="dxa"/>
            <w:vAlign w:val="center"/>
          </w:tcPr>
          <w:p w14:paraId="4881921F" w14:textId="77777777" w:rsidR="00131FA7" w:rsidRPr="00985F1F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418" w:type="dxa"/>
            <w:vAlign w:val="center"/>
          </w:tcPr>
          <w:p w14:paraId="2DCF8DBF" w14:textId="77777777" w:rsidR="00131FA7" w:rsidRPr="00985F1F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 xml:space="preserve">Accounts </w:t>
            </w:r>
          </w:p>
        </w:tc>
        <w:tc>
          <w:tcPr>
            <w:tcW w:w="6894" w:type="dxa"/>
            <w:vAlign w:val="center"/>
          </w:tcPr>
          <w:p w14:paraId="0E7DB41A" w14:textId="77777777" w:rsidR="00131FA7" w:rsidRDefault="00131FA7" w:rsidP="00A328A9">
            <w:pPr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>Process Payment</w:t>
            </w:r>
          </w:p>
          <w:p w14:paraId="07730983" w14:textId="77777777" w:rsidR="00131FA7" w:rsidRPr="00985F1F" w:rsidRDefault="00131FA7" w:rsidP="00A328A9">
            <w:pPr>
              <w:rPr>
                <w:rFonts w:asciiTheme="minorHAnsi" w:hAnsiTheme="minorHAnsi" w:cstheme="minorHAnsi"/>
              </w:rPr>
            </w:pPr>
          </w:p>
          <w:p w14:paraId="6340A5AD" w14:textId="77777777" w:rsidR="00131FA7" w:rsidRDefault="00131FA7" w:rsidP="00131FA7">
            <w:pPr>
              <w:numPr>
                <w:ilvl w:val="0"/>
                <w:numId w:val="17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 xml:space="preserve">IF PAYMENT IS MADE IN PERSON, e.g. via EFTPOS, credit card or cash, record payment and issue receipt. Receipt is also sent via email. </w:t>
            </w:r>
          </w:p>
          <w:p w14:paraId="4220DBCD" w14:textId="77777777" w:rsidR="00131FA7" w:rsidRPr="00985F1F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</w:rPr>
            </w:pPr>
          </w:p>
          <w:p w14:paraId="019D2E47" w14:textId="77777777" w:rsidR="00131FA7" w:rsidRDefault="00131FA7" w:rsidP="00131FA7">
            <w:pPr>
              <w:numPr>
                <w:ilvl w:val="0"/>
                <w:numId w:val="17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>IF PAYMENT IS DONE ONLINE, e.g. via the website, payment is processed automatically, and receipt is sent via email.</w:t>
            </w:r>
          </w:p>
          <w:p w14:paraId="0605155D" w14:textId="77777777" w:rsidR="00131FA7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</w:p>
          <w:p w14:paraId="0C1153C7" w14:textId="77777777" w:rsidR="00131FA7" w:rsidRPr="002A74B9" w:rsidRDefault="00131FA7" w:rsidP="00131FA7">
            <w:pPr>
              <w:numPr>
                <w:ilvl w:val="0"/>
                <w:numId w:val="17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>Process the payment and notify the Enrolment Coordinator that the enrolment payment has been processed</w:t>
            </w:r>
            <w:r w:rsidRPr="00985F1F">
              <w:rPr>
                <w:rFonts w:asciiTheme="minorHAnsi" w:hAnsiTheme="minorHAnsi" w:cstheme="minorHAnsi"/>
                <w:i/>
                <w:iCs/>
              </w:rPr>
              <w:t>.</w:t>
            </w:r>
          </w:p>
          <w:p w14:paraId="0FC7A0BE" w14:textId="77777777" w:rsidR="00131FA7" w:rsidRPr="000B7FEE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</w:p>
        </w:tc>
      </w:tr>
      <w:tr w:rsidR="00131FA7" w:rsidRPr="00EB2B1E" w14:paraId="171798D3" w14:textId="77777777" w:rsidTr="00A328A9">
        <w:trPr>
          <w:trHeight w:val="594"/>
        </w:trPr>
        <w:tc>
          <w:tcPr>
            <w:tcW w:w="701" w:type="dxa"/>
            <w:vAlign w:val="center"/>
          </w:tcPr>
          <w:p w14:paraId="3A1A0879" w14:textId="77777777" w:rsidR="00131FA7" w:rsidRPr="00985F1F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418" w:type="dxa"/>
            <w:vAlign w:val="center"/>
          </w:tcPr>
          <w:p w14:paraId="13C3DC9B" w14:textId="77777777" w:rsidR="00131FA7" w:rsidRPr="00985F1F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>Enrolment coordinator</w:t>
            </w:r>
          </w:p>
        </w:tc>
        <w:tc>
          <w:tcPr>
            <w:tcW w:w="6894" w:type="dxa"/>
            <w:vAlign w:val="center"/>
          </w:tcPr>
          <w:p w14:paraId="5BF2E732" w14:textId="77777777" w:rsidR="00131FA7" w:rsidRDefault="00131FA7" w:rsidP="00131FA7">
            <w:pPr>
              <w:numPr>
                <w:ilvl w:val="0"/>
                <w:numId w:val="19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E40934">
              <w:rPr>
                <w:rFonts w:asciiTheme="minorHAnsi" w:hAnsiTheme="minorHAnsi" w:cstheme="minorHAnsi"/>
              </w:rPr>
              <w:t xml:space="preserve">Notify the student of their enrolment according to the Enrolment Policy and Procedure. </w:t>
            </w:r>
          </w:p>
          <w:p w14:paraId="109C4E8C" w14:textId="77777777" w:rsidR="00131FA7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</w:p>
          <w:p w14:paraId="577DFB1E" w14:textId="77777777" w:rsidR="00131FA7" w:rsidRPr="00E40934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</w:p>
        </w:tc>
      </w:tr>
      <w:tr w:rsidR="00131FA7" w:rsidRPr="00EB2B1E" w14:paraId="03667147" w14:textId="77777777" w:rsidTr="00A328A9">
        <w:trPr>
          <w:trHeight w:val="594"/>
        </w:trPr>
        <w:tc>
          <w:tcPr>
            <w:tcW w:w="701" w:type="dxa"/>
            <w:vAlign w:val="center"/>
          </w:tcPr>
          <w:p w14:paraId="7F4E91D8" w14:textId="77777777" w:rsidR="00131FA7" w:rsidRPr="00985F1F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418" w:type="dxa"/>
            <w:vAlign w:val="center"/>
          </w:tcPr>
          <w:p w14:paraId="043DF858" w14:textId="77777777" w:rsidR="00131FA7" w:rsidRPr="00985F1F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 xml:space="preserve">Accounts </w:t>
            </w:r>
          </w:p>
        </w:tc>
        <w:tc>
          <w:tcPr>
            <w:tcW w:w="6894" w:type="dxa"/>
            <w:vAlign w:val="center"/>
          </w:tcPr>
          <w:p w14:paraId="586CF899" w14:textId="77777777" w:rsidR="00131FA7" w:rsidRDefault="00131FA7" w:rsidP="00A328A9">
            <w:pPr>
              <w:rPr>
                <w:rFonts w:asciiTheme="minorHAnsi" w:hAnsiTheme="minorHAnsi" w:cstheme="minorHAnsi"/>
              </w:rPr>
            </w:pPr>
            <w:r w:rsidRPr="00985F1F">
              <w:rPr>
                <w:rFonts w:asciiTheme="minorHAnsi" w:hAnsiTheme="minorHAnsi" w:cstheme="minorHAnsi"/>
              </w:rPr>
              <w:t>For Late Payments</w:t>
            </w:r>
          </w:p>
          <w:p w14:paraId="6789DB00" w14:textId="77777777" w:rsidR="00131FA7" w:rsidRPr="00985F1F" w:rsidRDefault="00131FA7" w:rsidP="00A328A9">
            <w:pPr>
              <w:rPr>
                <w:rFonts w:asciiTheme="minorHAnsi" w:hAnsiTheme="minorHAnsi" w:cstheme="minorHAnsi"/>
              </w:rPr>
            </w:pPr>
          </w:p>
          <w:p w14:paraId="2EA36B8A" w14:textId="77777777" w:rsidR="00131FA7" w:rsidRDefault="00131FA7" w:rsidP="00131FA7">
            <w:pPr>
              <w:numPr>
                <w:ilvl w:val="0"/>
                <w:numId w:val="18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6A6259">
              <w:rPr>
                <w:rFonts w:asciiTheme="minorHAnsi" w:hAnsiTheme="minorHAnsi" w:cstheme="minorHAnsi"/>
              </w:rPr>
              <w:t xml:space="preserve">Where a student payment is </w:t>
            </w:r>
            <w:r w:rsidRPr="006A6259">
              <w:rPr>
                <w:rFonts w:asciiTheme="minorHAnsi" w:hAnsiTheme="minorHAnsi" w:cstheme="minorHAnsi"/>
                <w:u w:val="single"/>
              </w:rPr>
              <w:t>1 DAY LATE</w:t>
            </w:r>
            <w:r w:rsidRPr="006A6259">
              <w:rPr>
                <w:rFonts w:asciiTheme="minorHAnsi" w:hAnsiTheme="minorHAnsi" w:cstheme="minorHAnsi"/>
              </w:rPr>
              <w:t>, notify student via email with subject heading: Payment Reminder. The email must include a warning that late payments will incur late fees, and failure to pay within the next 14 days may result to the student’s enrolment maybe suspended.</w:t>
            </w:r>
          </w:p>
          <w:p w14:paraId="4E614D1F" w14:textId="77777777" w:rsidR="00131FA7" w:rsidRPr="006A6259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</w:rPr>
            </w:pPr>
          </w:p>
          <w:p w14:paraId="05D87CC0" w14:textId="77777777" w:rsidR="00131FA7" w:rsidRDefault="00131FA7" w:rsidP="00131FA7">
            <w:pPr>
              <w:numPr>
                <w:ilvl w:val="0"/>
                <w:numId w:val="18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6A6259">
              <w:rPr>
                <w:rFonts w:asciiTheme="minorHAnsi" w:hAnsiTheme="minorHAnsi" w:cstheme="minorHAnsi"/>
              </w:rPr>
              <w:lastRenderedPageBreak/>
              <w:t xml:space="preserve">Where the student payment is still not received </w:t>
            </w:r>
            <w:r w:rsidRPr="006A6259">
              <w:rPr>
                <w:rFonts w:asciiTheme="minorHAnsi" w:hAnsiTheme="minorHAnsi" w:cstheme="minorHAnsi"/>
                <w:u w:val="single"/>
              </w:rPr>
              <w:t>7 DAYS</w:t>
            </w:r>
            <w:r w:rsidRPr="006A6259">
              <w:rPr>
                <w:rFonts w:asciiTheme="minorHAnsi" w:hAnsiTheme="minorHAnsi" w:cstheme="minorHAnsi"/>
              </w:rPr>
              <w:t xml:space="preserve"> from the original due date, notify the student via email with subject heading: 7 Days Late Payment Notification. The email must include a warning that if the payment is still not received within the next 7 days, the student’s enrolment may be maybe suspended.</w:t>
            </w:r>
          </w:p>
          <w:p w14:paraId="5D368719" w14:textId="77777777" w:rsidR="00131FA7" w:rsidRPr="006A6259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</w:p>
          <w:p w14:paraId="0FE9B083" w14:textId="77777777" w:rsidR="00131FA7" w:rsidRDefault="00131FA7" w:rsidP="00131FA7">
            <w:pPr>
              <w:numPr>
                <w:ilvl w:val="0"/>
                <w:numId w:val="18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6A6259">
              <w:rPr>
                <w:rFonts w:asciiTheme="minorHAnsi" w:hAnsiTheme="minorHAnsi" w:cstheme="minorHAnsi"/>
              </w:rPr>
              <w:t xml:space="preserve">Where the student payment is still not received </w:t>
            </w:r>
            <w:r w:rsidRPr="006A6259">
              <w:rPr>
                <w:rFonts w:asciiTheme="minorHAnsi" w:hAnsiTheme="minorHAnsi" w:cstheme="minorHAnsi"/>
                <w:u w:val="single"/>
              </w:rPr>
              <w:t>14 DAYS</w:t>
            </w:r>
            <w:r w:rsidRPr="006A6259">
              <w:rPr>
                <w:rFonts w:asciiTheme="minorHAnsi" w:hAnsiTheme="minorHAnsi" w:cstheme="minorHAnsi"/>
              </w:rPr>
              <w:t xml:space="preserve"> from the original due date, notify the student via email with subject heading: Late Payment Final Notification. The email must include a final warning that if payment is still not paid within the next two days, the student’s enrolment will be suspended.</w:t>
            </w:r>
          </w:p>
          <w:p w14:paraId="132550AF" w14:textId="77777777" w:rsidR="00131FA7" w:rsidRPr="006A6259" w:rsidRDefault="00131FA7" w:rsidP="00A328A9">
            <w:pPr>
              <w:contextualSpacing/>
              <w:rPr>
                <w:rFonts w:asciiTheme="minorHAnsi" w:hAnsiTheme="minorHAnsi" w:cstheme="minorHAnsi"/>
              </w:rPr>
            </w:pPr>
          </w:p>
          <w:p w14:paraId="1994FACE" w14:textId="77777777" w:rsidR="00131FA7" w:rsidRPr="00985F1F" w:rsidRDefault="00131FA7" w:rsidP="00131FA7">
            <w:pPr>
              <w:numPr>
                <w:ilvl w:val="0"/>
                <w:numId w:val="18"/>
              </w:numPr>
              <w:spacing w:line="276" w:lineRule="auto"/>
              <w:contextualSpacing/>
              <w:rPr>
                <w:rFonts w:asciiTheme="minorHAnsi" w:hAnsiTheme="minorHAnsi" w:cstheme="minorHAnsi"/>
              </w:rPr>
            </w:pPr>
            <w:r w:rsidRPr="006A6259">
              <w:rPr>
                <w:rFonts w:asciiTheme="minorHAnsi" w:hAnsiTheme="minorHAnsi" w:cstheme="minorHAnsi"/>
              </w:rPr>
              <w:t xml:space="preserve">Where the student payment is still not received </w:t>
            </w:r>
            <w:r w:rsidRPr="006A6259">
              <w:rPr>
                <w:rFonts w:asciiTheme="minorHAnsi" w:hAnsiTheme="minorHAnsi" w:cstheme="minorHAnsi"/>
                <w:u w:val="single"/>
              </w:rPr>
              <w:t>16 DAYS</w:t>
            </w:r>
            <w:r w:rsidRPr="006A6259">
              <w:rPr>
                <w:rFonts w:asciiTheme="minorHAnsi" w:hAnsiTheme="minorHAnsi" w:cstheme="minorHAnsi"/>
              </w:rPr>
              <w:t xml:space="preserve"> from the original due date, notify the student via email with subject heading: Failure to Pay: Enrolment Cancellation Notification. The email must include notification that the student’s enrolment is to be suspended due to failure of payment. </w:t>
            </w:r>
          </w:p>
        </w:tc>
      </w:tr>
    </w:tbl>
    <w:p w14:paraId="0C146C5D" w14:textId="77777777" w:rsidR="00131FA7" w:rsidRDefault="00131FA7" w:rsidP="00131FA7">
      <w:pPr>
        <w:spacing w:after="0"/>
      </w:pPr>
    </w:p>
    <w:p w14:paraId="068DEEC6" w14:textId="77777777" w:rsidR="00131FA7" w:rsidRDefault="00131FA7" w:rsidP="00131FA7">
      <w:pPr>
        <w:spacing w:after="0"/>
      </w:pPr>
    </w:p>
    <w:p w14:paraId="0E0DE43F" w14:textId="77777777" w:rsidR="00131FA7" w:rsidRPr="00FB7810" w:rsidRDefault="00131FA7" w:rsidP="00131FA7">
      <w:pPr>
        <w:pStyle w:val="Heading3"/>
        <w:shd w:val="clear" w:color="auto" w:fill="002060"/>
      </w:pPr>
      <w:r w:rsidRPr="00FB7810">
        <w:t>Refunds</w:t>
      </w:r>
      <w:r>
        <w:t xml:space="preserve"> Procedure</w:t>
      </w:r>
    </w:p>
    <w:tbl>
      <w:tblPr>
        <w:tblStyle w:val="TableGrid2"/>
        <w:tblW w:w="0" w:type="auto"/>
        <w:tblInd w:w="3" w:type="dxa"/>
        <w:tblLayout w:type="fixed"/>
        <w:tblLook w:val="04A0" w:firstRow="1" w:lastRow="0" w:firstColumn="1" w:lastColumn="0" w:noHBand="0" w:noVBand="1"/>
      </w:tblPr>
      <w:tblGrid>
        <w:gridCol w:w="701"/>
        <w:gridCol w:w="1418"/>
        <w:gridCol w:w="6894"/>
      </w:tblGrid>
      <w:tr w:rsidR="00131FA7" w:rsidRPr="002710B0" w14:paraId="6BE2F3AA" w14:textId="77777777" w:rsidTr="00A328A9"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5F9EED9" w14:textId="77777777" w:rsidR="00131FA7" w:rsidRPr="002710B0" w:rsidRDefault="00131FA7" w:rsidP="00A328A9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B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04CC9E2" w14:textId="77777777" w:rsidR="00131FA7" w:rsidRPr="002710B0" w:rsidRDefault="00131FA7" w:rsidP="00A328A9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B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rson/s Responsible</w:t>
            </w:r>
          </w:p>
        </w:tc>
        <w:tc>
          <w:tcPr>
            <w:tcW w:w="6894" w:type="dxa"/>
            <w:shd w:val="clear" w:color="auto" w:fill="F2F2F2" w:themeFill="background1" w:themeFillShade="F2"/>
            <w:vAlign w:val="center"/>
          </w:tcPr>
          <w:p w14:paraId="3CE9AEC8" w14:textId="77777777" w:rsidR="00131FA7" w:rsidRPr="002710B0" w:rsidRDefault="00131FA7" w:rsidP="00A328A9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710B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eps to take</w:t>
            </w:r>
          </w:p>
        </w:tc>
      </w:tr>
      <w:tr w:rsidR="00131FA7" w:rsidRPr="00FB7810" w14:paraId="4D53D87A" w14:textId="77777777" w:rsidTr="00A328A9">
        <w:trPr>
          <w:trHeight w:val="638"/>
        </w:trPr>
        <w:tc>
          <w:tcPr>
            <w:tcW w:w="701" w:type="dxa"/>
            <w:vAlign w:val="center"/>
          </w:tcPr>
          <w:p w14:paraId="7CAAA5C2" w14:textId="77777777" w:rsidR="00131FA7" w:rsidRPr="009F1B1F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F1B1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418" w:type="dxa"/>
            <w:vAlign w:val="center"/>
          </w:tcPr>
          <w:p w14:paraId="39A5FDFC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Student</w:t>
            </w:r>
          </w:p>
        </w:tc>
        <w:tc>
          <w:tcPr>
            <w:tcW w:w="6894" w:type="dxa"/>
            <w:vAlign w:val="center"/>
          </w:tcPr>
          <w:p w14:paraId="300D85CA" w14:textId="77777777" w:rsidR="00131FA7" w:rsidRDefault="00131FA7" w:rsidP="00131FA7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>Student enquires on process for refund or submit a written request for refun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via email or using the </w:t>
            </w:r>
            <w:r w:rsidRPr="000B7FEE">
              <w:rPr>
                <w:rFonts w:asciiTheme="minorHAnsi" w:hAnsiTheme="minorHAnsi" w:cstheme="minorHAnsi"/>
                <w:sz w:val="20"/>
                <w:szCs w:val="20"/>
              </w:rPr>
              <w:t>Refund Request Form and Withdrawal from Training For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if applicable)</w:t>
            </w:r>
          </w:p>
          <w:p w14:paraId="11D256AD" w14:textId="77777777" w:rsidR="00131FA7" w:rsidRPr="00FB7810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1FA7" w:rsidRPr="00FB7810" w14:paraId="176CC11B" w14:textId="77777777" w:rsidTr="00A328A9">
        <w:trPr>
          <w:trHeight w:val="898"/>
        </w:trPr>
        <w:tc>
          <w:tcPr>
            <w:tcW w:w="701" w:type="dxa"/>
            <w:vAlign w:val="center"/>
          </w:tcPr>
          <w:p w14:paraId="24A4B1EA" w14:textId="77777777" w:rsidR="00131FA7" w:rsidRPr="009F1B1F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F1B1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418" w:type="dxa"/>
            <w:vAlign w:val="center"/>
          </w:tcPr>
          <w:p w14:paraId="5D4A1F92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Student Support Services</w:t>
            </w:r>
          </w:p>
        </w:tc>
        <w:tc>
          <w:tcPr>
            <w:tcW w:w="6894" w:type="dxa"/>
            <w:vAlign w:val="center"/>
          </w:tcPr>
          <w:p w14:paraId="7FA9FB67" w14:textId="1B66AAE1" w:rsidR="00131FA7" w:rsidRDefault="00131FA7" w:rsidP="00131FA7">
            <w:pPr>
              <w:pStyle w:val="ListParagraph"/>
              <w:numPr>
                <w:ilvl w:val="0"/>
                <w:numId w:val="24"/>
              </w:numPr>
              <w:spacing w:after="0"/>
              <w:contextualSpacing/>
              <w:jc w:val="both"/>
              <w:rPr>
                <w:rFonts w:asciiTheme="minorHAnsi" w:hAnsiTheme="minorHAnsi" w:cstheme="minorHAnsi"/>
                <w:szCs w:val="20"/>
              </w:rPr>
            </w:pPr>
            <w:r w:rsidRPr="000B7FEE">
              <w:rPr>
                <w:szCs w:val="20"/>
              </w:rPr>
              <w:t xml:space="preserve">Once the Refund Form has been received, contact the student to determine if other options or pathways are suitable. </w:t>
            </w:r>
            <w:r w:rsidRPr="000B7FEE">
              <w:rPr>
                <w:rFonts w:asciiTheme="minorHAnsi" w:hAnsiTheme="minorHAnsi" w:cstheme="minorHAnsi"/>
                <w:szCs w:val="20"/>
              </w:rPr>
              <w:t xml:space="preserve">Advise to make an appointment to discuss the situation with the </w:t>
            </w:r>
            <w:sdt>
              <w:sdtPr>
                <w:rPr>
                  <w:rFonts w:cs="Calibri"/>
                  <w:szCs w:val="20"/>
                </w:rPr>
                <w:alias w:val="Manager"/>
                <w:tag w:val=""/>
                <w:id w:val="-498582399"/>
                <w:placeholder>
                  <w:docPart w:val="5B3DBA161CDA46579244D185E218CCF4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Content>
                <w:r>
                  <w:rPr>
                    <w:rFonts w:cs="Calibri"/>
                    <w:szCs w:val="20"/>
                  </w:rPr>
                  <w:t>Administration Manager</w:t>
                </w:r>
              </w:sdtContent>
            </w:sdt>
            <w:r w:rsidRPr="000B7FEE">
              <w:rPr>
                <w:rFonts w:asciiTheme="minorHAnsi" w:hAnsiTheme="minorHAnsi" w:cstheme="minorHAnsi"/>
                <w:szCs w:val="20"/>
              </w:rPr>
              <w:t xml:space="preserve"> where possible.</w:t>
            </w:r>
          </w:p>
          <w:p w14:paraId="371E96AE" w14:textId="77777777" w:rsidR="00131FA7" w:rsidRPr="000B7FEE" w:rsidRDefault="00131FA7" w:rsidP="00A328A9">
            <w:pPr>
              <w:pStyle w:val="ListParagraph"/>
              <w:spacing w:after="0"/>
              <w:ind w:left="360"/>
              <w:contextualSpacing/>
              <w:jc w:val="both"/>
              <w:rPr>
                <w:rFonts w:asciiTheme="minorHAnsi" w:hAnsiTheme="minorHAnsi" w:cstheme="minorHAnsi"/>
                <w:szCs w:val="20"/>
              </w:rPr>
            </w:pPr>
          </w:p>
          <w:p w14:paraId="2B875938" w14:textId="77777777" w:rsidR="00131FA7" w:rsidRDefault="00131FA7" w:rsidP="00131FA7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Theme="minorHAnsi" w:hAnsiTheme="minorHAnsi" w:cstheme="minorHAnsi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 xml:space="preserve">Provide the student with th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elevant policies and forms if not yet accessed (</w:t>
            </w: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Withdrawal of Training and Refunds Request Form, Complaints and Appeals Policy and Fee Administration and Refund Polic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14:paraId="0276822E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31FA7" w:rsidRPr="00FB7810" w14:paraId="1B667528" w14:textId="77777777" w:rsidTr="00A328A9">
        <w:trPr>
          <w:trHeight w:val="898"/>
        </w:trPr>
        <w:tc>
          <w:tcPr>
            <w:tcW w:w="701" w:type="dxa"/>
            <w:vAlign w:val="center"/>
          </w:tcPr>
          <w:p w14:paraId="4238EA99" w14:textId="77777777" w:rsidR="00131FA7" w:rsidRPr="009F1B1F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F1B1F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418" w:type="dxa"/>
            <w:vAlign w:val="center"/>
          </w:tcPr>
          <w:p w14:paraId="1C8CCC7F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Student Support Services</w:t>
            </w:r>
          </w:p>
        </w:tc>
        <w:tc>
          <w:tcPr>
            <w:tcW w:w="6894" w:type="dxa"/>
            <w:vAlign w:val="center"/>
          </w:tcPr>
          <w:p w14:paraId="608DE09A" w14:textId="77777777" w:rsidR="00131FA7" w:rsidRDefault="00131FA7" w:rsidP="00131FA7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>Assess refund request and supporting evidence for completeness</w:t>
            </w:r>
          </w:p>
          <w:p w14:paraId="3DEE6430" w14:textId="77777777" w:rsidR="00131FA7" w:rsidRPr="006A6259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D866305" w14:textId="53D95FB0" w:rsidR="00131FA7" w:rsidRDefault="00131FA7" w:rsidP="00131FA7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 xml:space="preserve">Forward the request and supporting evidence to the </w:t>
            </w:r>
            <w:sdt>
              <w:sdtPr>
                <w:rPr>
                  <w:rFonts w:cs="Calibri"/>
                  <w:szCs w:val="20"/>
                </w:rPr>
                <w:alias w:val="Manager"/>
                <w:tag w:val=""/>
                <w:id w:val="1188262103"/>
                <w:placeholder>
                  <w:docPart w:val="FBB83FF3D80E4FFC9275D9814028D9CB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Content>
                <w:r>
                  <w:rPr>
                    <w:rFonts w:cs="Calibri"/>
                    <w:szCs w:val="20"/>
                  </w:rPr>
                  <w:t>Administration Manager</w:t>
                </w:r>
              </w:sdtContent>
            </w:sdt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update the Refund Register</w:t>
            </w:r>
          </w:p>
          <w:p w14:paraId="2791B200" w14:textId="77777777" w:rsidR="00131FA7" w:rsidRPr="002A74B9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1FA7" w:rsidRPr="00FB7810" w14:paraId="63A8CF79" w14:textId="77777777" w:rsidTr="00A328A9">
        <w:trPr>
          <w:trHeight w:val="1072"/>
        </w:trPr>
        <w:tc>
          <w:tcPr>
            <w:tcW w:w="701" w:type="dxa"/>
            <w:vAlign w:val="center"/>
          </w:tcPr>
          <w:p w14:paraId="44A93A20" w14:textId="77777777" w:rsidR="00131FA7" w:rsidRPr="009F1B1F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F1B1F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sdt>
          <w:sdtPr>
            <w:rPr>
              <w:rFonts w:cs="Calibri"/>
              <w:szCs w:val="20"/>
            </w:rPr>
            <w:alias w:val="Manager"/>
            <w:tag w:val=""/>
            <w:id w:val="-2089381503"/>
            <w:placeholder>
              <w:docPart w:val="A04574DFE8C64F908761083DCBAF455E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Content>
            <w:tc>
              <w:tcPr>
                <w:tcW w:w="1418" w:type="dxa"/>
                <w:vAlign w:val="center"/>
              </w:tcPr>
              <w:p w14:paraId="2B27B91D" w14:textId="391ACFC4" w:rsidR="00131FA7" w:rsidRPr="009F1B1F" w:rsidRDefault="00131FA7" w:rsidP="00A328A9">
                <w:pPr>
                  <w:contextualSpacing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>
                  <w:rPr>
                    <w:rFonts w:cs="Calibri"/>
                    <w:szCs w:val="20"/>
                  </w:rPr>
                  <w:t>Administration Manager</w:t>
                </w:r>
              </w:p>
            </w:tc>
          </w:sdtContent>
        </w:sdt>
        <w:tc>
          <w:tcPr>
            <w:tcW w:w="6894" w:type="dxa"/>
            <w:vAlign w:val="center"/>
          </w:tcPr>
          <w:p w14:paraId="2DF55F0F" w14:textId="096648EA" w:rsidR="00131FA7" w:rsidRPr="002A74B9" w:rsidRDefault="00131FA7" w:rsidP="00131FA7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Theme="minorHAnsi" w:hAnsiTheme="minorHAnsi" w:cstheme="minorHAnsi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sdt>
              <w:sdtPr>
                <w:rPr>
                  <w:rFonts w:cs="Calibri"/>
                  <w:szCs w:val="20"/>
                </w:rPr>
                <w:alias w:val="Manager"/>
                <w:tag w:val=""/>
                <w:id w:val="407202111"/>
                <w:placeholder>
                  <w:docPart w:val="F37ACD15E97A4D78AB6998C81E58C5A6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Content>
                <w:r>
                  <w:rPr>
                    <w:rFonts w:cs="Calibri"/>
                    <w:szCs w:val="20"/>
                  </w:rPr>
                  <w:t>Administration Manager</w:t>
                </w:r>
              </w:sdtContent>
            </w:sdt>
            <w:r w:rsidRPr="006A6259">
              <w:rPr>
                <w:rFonts w:asciiTheme="minorHAnsi" w:hAnsiTheme="minorHAnsi" w:cstheme="minorHAnsi"/>
                <w:sz w:val="20"/>
                <w:szCs w:val="20"/>
              </w:rPr>
              <w:t xml:space="preserve"> /CEO may request an interview with the student. </w:t>
            </w:r>
          </w:p>
          <w:p w14:paraId="394C8DE7" w14:textId="77777777" w:rsidR="00131FA7" w:rsidRPr="006A6259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  <w:szCs w:val="20"/>
              </w:rPr>
            </w:pPr>
          </w:p>
          <w:p w14:paraId="48ECAD63" w14:textId="77777777" w:rsidR="00131FA7" w:rsidRPr="002A74B9" w:rsidRDefault="00131FA7" w:rsidP="00131FA7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Theme="minorHAnsi" w:hAnsiTheme="minorHAnsi" w:cstheme="minorHAnsi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 xml:space="preserve">Check the student’s eligibility and process/calculate the refund according to the Fees and Administration Policy. </w:t>
            </w:r>
          </w:p>
          <w:p w14:paraId="3AC479F8" w14:textId="77777777" w:rsidR="00131FA7" w:rsidRPr="006A6259" w:rsidRDefault="00131FA7" w:rsidP="00A328A9">
            <w:pPr>
              <w:contextualSpacing/>
              <w:rPr>
                <w:rFonts w:asciiTheme="minorHAnsi" w:hAnsiTheme="minorHAnsi" w:cstheme="minorHAnsi"/>
                <w:szCs w:val="20"/>
              </w:rPr>
            </w:pPr>
          </w:p>
          <w:p w14:paraId="1E87F21E" w14:textId="77777777" w:rsidR="00131FA7" w:rsidRPr="002A74B9" w:rsidRDefault="00131FA7" w:rsidP="00131FA7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Theme="minorHAnsi" w:hAnsiTheme="minorHAnsi" w:cstheme="minorHAnsi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Consult with the PEO/CEO as necessary</w:t>
            </w:r>
          </w:p>
          <w:p w14:paraId="60602643" w14:textId="77777777" w:rsidR="00131FA7" w:rsidRPr="006A6259" w:rsidRDefault="00131FA7" w:rsidP="00A328A9">
            <w:pPr>
              <w:contextualSpacing/>
              <w:rPr>
                <w:rFonts w:asciiTheme="minorHAnsi" w:hAnsiTheme="minorHAnsi" w:cstheme="minorHAnsi"/>
                <w:szCs w:val="20"/>
              </w:rPr>
            </w:pPr>
          </w:p>
        </w:tc>
      </w:tr>
      <w:tr w:rsidR="00131FA7" w:rsidRPr="00FB7810" w14:paraId="2FB41A1D" w14:textId="77777777" w:rsidTr="00A328A9">
        <w:trPr>
          <w:trHeight w:val="1072"/>
        </w:trPr>
        <w:tc>
          <w:tcPr>
            <w:tcW w:w="701" w:type="dxa"/>
            <w:vAlign w:val="center"/>
          </w:tcPr>
          <w:p w14:paraId="5E2C4DD1" w14:textId="77777777" w:rsidR="00131FA7" w:rsidRPr="009F1B1F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5</w:t>
            </w:r>
          </w:p>
        </w:tc>
        <w:tc>
          <w:tcPr>
            <w:tcW w:w="1418" w:type="dxa"/>
            <w:vAlign w:val="center"/>
          </w:tcPr>
          <w:p w14:paraId="64B2243D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Accounts</w:t>
            </w:r>
          </w:p>
        </w:tc>
        <w:tc>
          <w:tcPr>
            <w:tcW w:w="6894" w:type="dxa"/>
            <w:vAlign w:val="center"/>
          </w:tcPr>
          <w:p w14:paraId="212525C8" w14:textId="77777777" w:rsidR="00131FA7" w:rsidRDefault="00131FA7" w:rsidP="00131FA7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 xml:space="preserve">IF STUDENT IS NOT ELIGIBLE, notify the student via email providing explanation why the refund is not valid. </w:t>
            </w:r>
          </w:p>
          <w:p w14:paraId="29273988" w14:textId="77777777" w:rsidR="00131FA7" w:rsidRPr="006A6259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D6E202" w14:textId="77777777" w:rsidR="00131FA7" w:rsidRDefault="00131FA7" w:rsidP="00131FA7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>IF STUDENT IS ELIGIBLE, notify the student via email stating that the refund has been approved and will be process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reimbursed</w:t>
            </w: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 xml:space="preserve"> within 4 week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rom approval</w:t>
            </w:r>
            <w:r w:rsidRPr="006A6259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2EA94B22" w14:textId="77777777" w:rsidR="00131FA7" w:rsidRPr="006A6259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1FA7" w:rsidRPr="00FB7810" w14:paraId="459E5E50" w14:textId="77777777" w:rsidTr="00A328A9">
        <w:trPr>
          <w:trHeight w:val="1072"/>
        </w:trPr>
        <w:tc>
          <w:tcPr>
            <w:tcW w:w="701" w:type="dxa"/>
            <w:vAlign w:val="center"/>
          </w:tcPr>
          <w:p w14:paraId="2B5A9E4E" w14:textId="77777777" w:rsidR="00131FA7" w:rsidRPr="009F1B1F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418" w:type="dxa"/>
            <w:vAlign w:val="center"/>
          </w:tcPr>
          <w:p w14:paraId="4E77F306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Accounts</w:t>
            </w:r>
          </w:p>
        </w:tc>
        <w:tc>
          <w:tcPr>
            <w:tcW w:w="6894" w:type="dxa"/>
            <w:vAlign w:val="center"/>
          </w:tcPr>
          <w:p w14:paraId="6AB2FB1A" w14:textId="77777777" w:rsidR="00131FA7" w:rsidRDefault="00131FA7" w:rsidP="00A328A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Processing Refunds</w:t>
            </w:r>
          </w:p>
          <w:p w14:paraId="6F58110C" w14:textId="77777777" w:rsidR="00131FA7" w:rsidRPr="00FB7810" w:rsidRDefault="00131FA7" w:rsidP="00A328A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092FC30" w14:textId="77777777" w:rsidR="00131FA7" w:rsidRPr="00FB7810" w:rsidRDefault="00131FA7" w:rsidP="00131FA7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Ensure all refund requirements are completed accordingly:</w:t>
            </w:r>
          </w:p>
          <w:p w14:paraId="41E1769C" w14:textId="77777777" w:rsidR="00131FA7" w:rsidRPr="00FB7810" w:rsidRDefault="00131FA7" w:rsidP="00131FA7">
            <w:pPr>
              <w:numPr>
                <w:ilvl w:val="1"/>
                <w:numId w:val="22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Refund Request Form, where applicable</w:t>
            </w:r>
          </w:p>
          <w:p w14:paraId="019008DB" w14:textId="77777777" w:rsidR="00131FA7" w:rsidRDefault="00131FA7" w:rsidP="00131FA7">
            <w:pPr>
              <w:numPr>
                <w:ilvl w:val="1"/>
                <w:numId w:val="22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Cancellation fees (may be deducted from remaining credits)</w:t>
            </w:r>
          </w:p>
          <w:p w14:paraId="0DB0664B" w14:textId="77777777" w:rsidR="00131FA7" w:rsidRDefault="00131FA7" w:rsidP="00131FA7">
            <w:pPr>
              <w:numPr>
                <w:ilvl w:val="1"/>
                <w:numId w:val="22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udent bank details collected</w:t>
            </w:r>
          </w:p>
          <w:p w14:paraId="43510F95" w14:textId="77777777" w:rsidR="00131FA7" w:rsidRPr="00FB7810" w:rsidRDefault="00131FA7" w:rsidP="00A328A9">
            <w:pPr>
              <w:ind w:left="108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7CF9F49" w14:textId="77777777" w:rsidR="00131FA7" w:rsidRDefault="00131FA7" w:rsidP="00131FA7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lease the r</w:t>
            </w: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efund amount to student’s nominated bank account</w:t>
            </w:r>
          </w:p>
          <w:p w14:paraId="131E6EB7" w14:textId="77777777" w:rsidR="00131FA7" w:rsidRPr="00FB7810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8A28FE" w14:textId="77777777" w:rsidR="00131FA7" w:rsidRDefault="00131FA7" w:rsidP="00131FA7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 xml:space="preserve">Once credit is confirmed, send receipt to student via email. </w:t>
            </w:r>
          </w:p>
          <w:p w14:paraId="7C5348D3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1DBB78" w14:textId="77777777" w:rsidR="00131FA7" w:rsidRDefault="00131FA7" w:rsidP="00131FA7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B7810">
              <w:rPr>
                <w:rFonts w:asciiTheme="minorHAnsi" w:hAnsiTheme="minorHAnsi" w:cstheme="minorHAnsi"/>
                <w:sz w:val="20"/>
                <w:szCs w:val="20"/>
              </w:rPr>
              <w:t>File all refund documents to the student’s record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notify student services</w:t>
            </w:r>
          </w:p>
          <w:p w14:paraId="69ADA4F6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1FA7" w:rsidRPr="00FB7810" w14:paraId="30D78508" w14:textId="77777777" w:rsidTr="00A328A9">
        <w:trPr>
          <w:trHeight w:val="1072"/>
        </w:trPr>
        <w:tc>
          <w:tcPr>
            <w:tcW w:w="701" w:type="dxa"/>
            <w:vAlign w:val="center"/>
          </w:tcPr>
          <w:p w14:paraId="679500F2" w14:textId="77777777" w:rsidR="00131FA7" w:rsidRDefault="00131FA7" w:rsidP="00A328A9">
            <w:pPr>
              <w:contextualSpacing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418" w:type="dxa"/>
            <w:vAlign w:val="center"/>
          </w:tcPr>
          <w:p w14:paraId="5A52349B" w14:textId="77777777" w:rsidR="00131FA7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udent Support</w:t>
            </w:r>
          </w:p>
          <w:p w14:paraId="1EB8FF58" w14:textId="77777777" w:rsidR="00131FA7" w:rsidRPr="00FB7810" w:rsidRDefault="00131FA7" w:rsidP="00A328A9">
            <w:pPr>
              <w:contextualSpacing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rvices</w:t>
            </w:r>
          </w:p>
        </w:tc>
        <w:tc>
          <w:tcPr>
            <w:tcW w:w="6894" w:type="dxa"/>
            <w:vAlign w:val="center"/>
          </w:tcPr>
          <w:p w14:paraId="3A288F10" w14:textId="77777777" w:rsidR="00131FA7" w:rsidRDefault="00131FA7" w:rsidP="00A328A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porting Refunds</w:t>
            </w:r>
          </w:p>
          <w:p w14:paraId="41052637" w14:textId="77777777" w:rsidR="00131FA7" w:rsidRPr="00FB7810" w:rsidRDefault="00131FA7" w:rsidP="00A328A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D97D7CE" w14:textId="77777777" w:rsidR="00131FA7" w:rsidRDefault="00131FA7" w:rsidP="00131FA7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pdate the refunds register with all relevant fields then close the request</w:t>
            </w:r>
          </w:p>
          <w:p w14:paraId="453EF325" w14:textId="77777777" w:rsidR="00131FA7" w:rsidRDefault="00131FA7" w:rsidP="00A328A9">
            <w:p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B02AF48" w14:textId="77777777" w:rsidR="00131FA7" w:rsidRPr="002A74B9" w:rsidRDefault="00131FA7" w:rsidP="00131FA7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odge any continuous improvement items identified from the refund process using the Opportunity for Improvement form</w:t>
            </w:r>
            <w:r w:rsidRPr="00065380">
              <w:rPr>
                <w:rFonts w:asciiTheme="minorHAnsi" w:hAnsiTheme="minorHAnsi" w:cstheme="minorHAnsi"/>
                <w:szCs w:val="20"/>
              </w:rPr>
              <w:t>.</w:t>
            </w:r>
          </w:p>
          <w:p w14:paraId="510B12A8" w14:textId="77777777" w:rsidR="00131FA7" w:rsidRPr="00065380" w:rsidRDefault="00131FA7" w:rsidP="00A328A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717611E" w14:textId="77777777" w:rsidR="00131FA7" w:rsidRDefault="00131FA7" w:rsidP="00131FA7">
      <w:pPr>
        <w:spacing w:after="0"/>
      </w:pPr>
    </w:p>
    <w:p w14:paraId="36F5943D" w14:textId="77777777" w:rsidR="00131FA7" w:rsidRDefault="00131FA7" w:rsidP="00131FA7">
      <w:pPr>
        <w:spacing w:after="0"/>
        <w:rPr>
          <w:rFonts w:cs="Calibri"/>
          <w:b/>
          <w:bCs/>
          <w:lang w:eastAsia="en-AU"/>
        </w:rPr>
      </w:pPr>
      <w:r>
        <w:rPr>
          <w:rFonts w:cs="Calibri"/>
        </w:rPr>
        <w:br w:type="page"/>
      </w:r>
    </w:p>
    <w:p w14:paraId="0644C7EC" w14:textId="77777777" w:rsidR="00131FA7" w:rsidRPr="00DE2E70" w:rsidRDefault="00131FA7" w:rsidP="00131FA7">
      <w:pPr>
        <w:pStyle w:val="Heading2"/>
      </w:pPr>
      <w:r w:rsidRPr="00DE2E70">
        <w:lastRenderedPageBreak/>
        <w:t>VERSION CONTROL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182"/>
        <w:gridCol w:w="3303"/>
        <w:gridCol w:w="1135"/>
        <w:gridCol w:w="787"/>
        <w:gridCol w:w="1427"/>
        <w:gridCol w:w="1182"/>
      </w:tblGrid>
      <w:tr w:rsidR="00131FA7" w14:paraId="4AC58C3C" w14:textId="77777777" w:rsidTr="00131FA7">
        <w:trPr>
          <w:trHeight w:val="481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  <w:hideMark/>
          </w:tcPr>
          <w:bookmarkEnd w:id="0"/>
          <w:p w14:paraId="17B66175" w14:textId="77777777" w:rsidR="00131FA7" w:rsidRDefault="00131FA7" w:rsidP="00A328A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</w:rPr>
              <w:t>Version Control Table</w:t>
            </w:r>
          </w:p>
        </w:tc>
      </w:tr>
      <w:tr w:rsidR="00131FA7" w14:paraId="77B8081A" w14:textId="77777777" w:rsidTr="00A328A9">
        <w:trPr>
          <w:trHeight w:val="481"/>
        </w:trPr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A1C59F" w14:textId="77777777" w:rsidR="00131FA7" w:rsidRDefault="00131FA7" w:rsidP="00A328A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Date</w:t>
            </w:r>
          </w:p>
        </w:tc>
        <w:tc>
          <w:tcPr>
            <w:tcW w:w="1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2726D9" w14:textId="77777777" w:rsidR="00131FA7" w:rsidRDefault="00131FA7" w:rsidP="00A328A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Summary of Modifications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0A349D" w14:textId="77777777" w:rsidR="00131FA7" w:rsidRDefault="00131FA7" w:rsidP="00A328A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Modified by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914672" w14:textId="77777777" w:rsidR="00131FA7" w:rsidRDefault="00131FA7" w:rsidP="00A328A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Version</w:t>
            </w:r>
          </w:p>
        </w:tc>
        <w:tc>
          <w:tcPr>
            <w:tcW w:w="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487455" w14:textId="77777777" w:rsidR="00131FA7" w:rsidRDefault="00131FA7" w:rsidP="00A328A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Date of Implementation</w:t>
            </w: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A3B087" w14:textId="77777777" w:rsidR="00131FA7" w:rsidRDefault="00131FA7" w:rsidP="00A328A9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Next Review Date</w:t>
            </w:r>
          </w:p>
        </w:tc>
      </w:tr>
      <w:tr w:rsidR="00131FA7" w14:paraId="7C92A08B" w14:textId="77777777" w:rsidTr="00A328A9">
        <w:trPr>
          <w:trHeight w:val="481"/>
        </w:trPr>
        <w:sdt>
          <w:sdtPr>
            <w:rPr>
              <w:rFonts w:cstheme="minorHAnsi"/>
            </w:rPr>
            <w:id w:val="197511425"/>
            <w:placeholder>
              <w:docPart w:val="9E5DC4204EFF48B8AD3957393B9D2D12"/>
            </w:placeholder>
            <w:date w:fullDate="2022-08-31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445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6A1BBE36" w14:textId="77777777" w:rsidR="00131FA7" w:rsidRDefault="00131FA7" w:rsidP="00A328A9">
                <w:pPr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31/08/2022</w:t>
                </w:r>
              </w:p>
            </w:tc>
          </w:sdtContent>
        </w:sdt>
        <w:tc>
          <w:tcPr>
            <w:tcW w:w="1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5D05B1" w14:textId="77777777" w:rsidR="00131FA7" w:rsidRDefault="00131FA7" w:rsidP="00A328A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ument creation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B03C9B" w14:textId="77777777" w:rsidR="00131FA7" w:rsidRDefault="00131FA7" w:rsidP="00A328A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60RTO Solutions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1CFF7" w14:textId="77777777" w:rsidR="00131FA7" w:rsidRDefault="00131FA7" w:rsidP="00A328A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. 1.0</w:t>
            </w:r>
          </w:p>
        </w:tc>
        <w:sdt>
          <w:sdtPr>
            <w:rPr>
              <w:rFonts w:cstheme="minorHAnsi"/>
            </w:rPr>
            <w:id w:val="127204947"/>
            <w:placeholder>
              <w:docPart w:val="AEFF34E8E546492FB88638BEEE76743B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804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3663FF69" w14:textId="77777777" w:rsidR="00131FA7" w:rsidRDefault="00131FA7" w:rsidP="00A328A9">
                <w:pPr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Date</w:t>
                </w:r>
              </w:p>
            </w:tc>
          </w:sdtContent>
        </w:sdt>
        <w:sdt>
          <w:sdtPr>
            <w:rPr>
              <w:rFonts w:cstheme="minorHAnsi"/>
            </w:rPr>
            <w:id w:val="-1489247757"/>
            <w:placeholder>
              <w:docPart w:val="0DEC18C3DD78445DBFCE0D476316E2AA"/>
            </w:placeholder>
            <w:date>
              <w:dateFormat w:val="dd/MM/yyyy"/>
              <w:lid w:val="en-PH"/>
              <w:storeMappedDataAs w:val="dateTime"/>
              <w:calendar w:val="gregorian"/>
            </w:date>
          </w:sdtPr>
          <w:sdtContent>
            <w:tc>
              <w:tcPr>
                <w:tcW w:w="66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354A4054" w14:textId="77777777" w:rsidR="00131FA7" w:rsidRDefault="00131FA7" w:rsidP="00A328A9">
                <w:pPr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Date</w:t>
                </w:r>
              </w:p>
            </w:tc>
          </w:sdtContent>
        </w:sdt>
      </w:tr>
      <w:tr w:rsidR="00131FA7" w14:paraId="015F7602" w14:textId="77777777" w:rsidTr="00A328A9">
        <w:trPr>
          <w:trHeight w:val="481"/>
        </w:trPr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5E005" w14:textId="77777777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26/03/2024</w:t>
            </w:r>
          </w:p>
        </w:tc>
        <w:tc>
          <w:tcPr>
            <w:tcW w:w="1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FEC77" w14:textId="77777777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Minor Changes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F8A77" w14:textId="77777777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CEO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FCD07" w14:textId="77777777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V 1.1</w:t>
            </w:r>
          </w:p>
        </w:tc>
        <w:tc>
          <w:tcPr>
            <w:tcW w:w="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93832" w14:textId="77777777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26/03/2024</w:t>
            </w: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DA7E9" w14:textId="77777777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25/06/2025</w:t>
            </w:r>
          </w:p>
        </w:tc>
      </w:tr>
      <w:tr w:rsidR="00131FA7" w14:paraId="559CAB87" w14:textId="77777777" w:rsidTr="00A328A9">
        <w:trPr>
          <w:trHeight w:val="481"/>
        </w:trPr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04C46" w14:textId="6F6B67F4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11/06/2024</w:t>
            </w:r>
          </w:p>
        </w:tc>
        <w:tc>
          <w:tcPr>
            <w:tcW w:w="1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B0794" w14:textId="51A7C9DF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Minor Changes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E6CB1" w14:textId="509B24E3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CEO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C976C" w14:textId="31CCD80C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V1.2</w:t>
            </w:r>
          </w:p>
        </w:tc>
        <w:tc>
          <w:tcPr>
            <w:tcW w:w="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9CAE5" w14:textId="7A1E7128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11/06/2024</w:t>
            </w: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9AA07" w14:textId="5D633864" w:rsidR="00131FA7" w:rsidRDefault="00131FA7" w:rsidP="00A328A9">
            <w:pPr>
              <w:rPr>
                <w:rFonts w:cstheme="minorHAnsi"/>
              </w:rPr>
            </w:pPr>
            <w:r>
              <w:rPr>
                <w:rFonts w:cstheme="minorHAnsi"/>
              </w:rPr>
              <w:t>01/06/2025</w:t>
            </w:r>
          </w:p>
        </w:tc>
      </w:tr>
    </w:tbl>
    <w:p w14:paraId="463ECE78" w14:textId="77777777" w:rsidR="00131FA7" w:rsidRDefault="00131FA7" w:rsidP="00131FA7">
      <w:pPr>
        <w:spacing w:after="0"/>
        <w:jc w:val="both"/>
      </w:pPr>
    </w:p>
    <w:p w14:paraId="72839DB8" w14:textId="77777777" w:rsidR="00131FA7" w:rsidRPr="005305CB" w:rsidRDefault="00131FA7" w:rsidP="00131FA7">
      <w:pPr>
        <w:spacing w:after="0"/>
        <w:ind w:left="1440"/>
        <w:contextualSpacing/>
        <w:rPr>
          <w:rFonts w:eastAsia="Calibri" w:cs="Times New Roman"/>
          <w:szCs w:val="20"/>
          <w:lang w:val="en-PH"/>
        </w:rPr>
      </w:pP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2999"/>
        <w:gridCol w:w="6017"/>
      </w:tblGrid>
      <w:tr w:rsidR="00131FA7" w:rsidRPr="005305CB" w14:paraId="34FA3440" w14:textId="77777777" w:rsidTr="00131FA7">
        <w:trPr>
          <w:trHeight w:val="484"/>
        </w:trPr>
        <w:tc>
          <w:tcPr>
            <w:tcW w:w="5000" w:type="pct"/>
            <w:gridSpan w:val="2"/>
            <w:shd w:val="clear" w:color="auto" w:fill="002060"/>
            <w:vAlign w:val="center"/>
          </w:tcPr>
          <w:p w14:paraId="3E469621" w14:textId="77777777" w:rsidR="00131FA7" w:rsidRPr="00EA7FE3" w:rsidRDefault="00131FA7" w:rsidP="00A328A9">
            <w:pPr>
              <w:jc w:val="center"/>
              <w:rPr>
                <w:rFonts w:ascii="Arial Narrow" w:hAnsi="Arial Narrow"/>
                <w:b/>
                <w:bCs/>
                <w:color w:val="FFFFFF"/>
                <w:sz w:val="20"/>
                <w:szCs w:val="20"/>
              </w:rPr>
            </w:pPr>
            <w:r w:rsidRPr="00EA7FE3">
              <w:rPr>
                <w:rFonts w:ascii="Arial Narrow" w:hAnsi="Arial Narrow"/>
                <w:b/>
                <w:bCs/>
                <w:color w:val="FFFFFF"/>
                <w:sz w:val="20"/>
                <w:szCs w:val="20"/>
              </w:rPr>
              <w:t>RTO INFORMATION</w:t>
            </w:r>
          </w:p>
        </w:tc>
      </w:tr>
      <w:tr w:rsidR="00131FA7" w:rsidRPr="005305CB" w14:paraId="7CA0126A" w14:textId="77777777" w:rsidTr="00A328A9">
        <w:trPr>
          <w:trHeight w:val="414"/>
        </w:trPr>
        <w:tc>
          <w:tcPr>
            <w:tcW w:w="1663" w:type="pct"/>
            <w:shd w:val="clear" w:color="auto" w:fill="F2F2F2" w:themeFill="background1" w:themeFillShade="F2"/>
            <w:vAlign w:val="center"/>
          </w:tcPr>
          <w:p w14:paraId="7DB340EE" w14:textId="77777777" w:rsidR="00131FA7" w:rsidRPr="005305CB" w:rsidRDefault="00131FA7" w:rsidP="00A328A9">
            <w:pPr>
              <w:jc w:val="center"/>
              <w:rPr>
                <w:rFonts w:cs="Calibri"/>
                <w:sz w:val="20"/>
                <w:szCs w:val="20"/>
              </w:rPr>
            </w:pPr>
            <w:r w:rsidRPr="005305CB">
              <w:rPr>
                <w:rFonts w:cs="Calibri"/>
                <w:sz w:val="20"/>
                <w:szCs w:val="20"/>
              </w:rPr>
              <w:t>Document Name</w:t>
            </w:r>
          </w:p>
        </w:tc>
        <w:sdt>
          <w:sdtPr>
            <w:rPr>
              <w:rFonts w:cs="Calibri"/>
              <w:sz w:val="20"/>
              <w:szCs w:val="18"/>
            </w:rPr>
            <w:alias w:val="Title"/>
            <w:tag w:val=""/>
            <w:id w:val="1538776260"/>
            <w:placeholder>
              <w:docPart w:val="32E99536E51644C6B7ADF4B8C6FD427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3337" w:type="pct"/>
                <w:vAlign w:val="center"/>
              </w:tcPr>
              <w:p w14:paraId="60CEE7D0" w14:textId="6A3FFA71" w:rsidR="00131FA7" w:rsidRPr="00EA7FE3" w:rsidRDefault="00131FA7" w:rsidP="00A328A9">
                <w:pPr>
                  <w:rPr>
                    <w:rFonts w:cs="Calibri"/>
                    <w:sz w:val="20"/>
                    <w:szCs w:val="18"/>
                  </w:rPr>
                </w:pPr>
                <w:r>
                  <w:rPr>
                    <w:rFonts w:cs="Calibri"/>
                    <w:sz w:val="20"/>
                    <w:szCs w:val="18"/>
                  </w:rPr>
                  <w:t>Fee Administration and Refund Procedure V1.2</w:t>
                </w:r>
              </w:p>
            </w:tc>
          </w:sdtContent>
        </w:sdt>
      </w:tr>
      <w:tr w:rsidR="00131FA7" w:rsidRPr="005305CB" w14:paraId="0B58A1AC" w14:textId="77777777" w:rsidTr="00A328A9">
        <w:trPr>
          <w:trHeight w:val="414"/>
        </w:trPr>
        <w:tc>
          <w:tcPr>
            <w:tcW w:w="1663" w:type="pct"/>
            <w:shd w:val="clear" w:color="auto" w:fill="F2F2F2" w:themeFill="background1" w:themeFillShade="F2"/>
            <w:vAlign w:val="center"/>
          </w:tcPr>
          <w:p w14:paraId="23EF7661" w14:textId="77777777" w:rsidR="00131FA7" w:rsidRPr="005305CB" w:rsidRDefault="00131FA7" w:rsidP="00A328A9">
            <w:pPr>
              <w:jc w:val="center"/>
              <w:rPr>
                <w:rFonts w:cs="Calibri"/>
                <w:sz w:val="20"/>
                <w:szCs w:val="20"/>
              </w:rPr>
            </w:pPr>
            <w:r w:rsidRPr="005305CB">
              <w:rPr>
                <w:rFonts w:cs="Calibri"/>
                <w:sz w:val="20"/>
                <w:szCs w:val="20"/>
              </w:rPr>
              <w:t xml:space="preserve">RTO/Company Name </w:t>
            </w:r>
          </w:p>
        </w:tc>
        <w:bookmarkStart w:id="3" w:name="_Hlk27654586" w:displacedByCustomXml="next"/>
        <w:sdt>
          <w:sdtPr>
            <w:rPr>
              <w:rFonts w:cs="Calibri"/>
              <w:sz w:val="20"/>
              <w:szCs w:val="18"/>
            </w:rPr>
            <w:alias w:val="Company"/>
            <w:tag w:val=""/>
            <w:id w:val="1563913624"/>
            <w:placeholder>
              <w:docPart w:val="9193988F2B3646D4A23AFD897623DFCD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Content>
            <w:tc>
              <w:tcPr>
                <w:tcW w:w="3337" w:type="pct"/>
                <w:vAlign w:val="center"/>
              </w:tcPr>
              <w:p w14:paraId="349D231B" w14:textId="77777777" w:rsidR="00131FA7" w:rsidRPr="00EA7FE3" w:rsidRDefault="00131FA7" w:rsidP="00A328A9">
                <w:pPr>
                  <w:rPr>
                    <w:rFonts w:cs="Calibri"/>
                    <w:sz w:val="20"/>
                    <w:szCs w:val="18"/>
                  </w:rPr>
                </w:pPr>
                <w:r w:rsidRPr="00EA7FE3">
                  <w:rPr>
                    <w:rFonts w:cs="Calibri"/>
                    <w:sz w:val="20"/>
                    <w:szCs w:val="18"/>
                  </w:rPr>
                  <w:t>Early Education Institute</w:t>
                </w:r>
              </w:p>
            </w:tc>
          </w:sdtContent>
        </w:sdt>
        <w:bookmarkEnd w:id="3" w:displacedByCustomXml="prev"/>
      </w:tr>
      <w:tr w:rsidR="00131FA7" w:rsidRPr="005305CB" w14:paraId="0B14F86E" w14:textId="77777777" w:rsidTr="00A328A9">
        <w:trPr>
          <w:trHeight w:val="414"/>
        </w:trPr>
        <w:tc>
          <w:tcPr>
            <w:tcW w:w="1663" w:type="pct"/>
            <w:shd w:val="clear" w:color="auto" w:fill="F2F2F2" w:themeFill="background1" w:themeFillShade="F2"/>
            <w:vAlign w:val="center"/>
          </w:tcPr>
          <w:p w14:paraId="623EF54F" w14:textId="77777777" w:rsidR="00131FA7" w:rsidRPr="005305CB" w:rsidRDefault="00131FA7" w:rsidP="00A328A9">
            <w:pPr>
              <w:jc w:val="center"/>
              <w:rPr>
                <w:rFonts w:cs="Calibri"/>
                <w:sz w:val="20"/>
                <w:szCs w:val="20"/>
              </w:rPr>
            </w:pPr>
            <w:r w:rsidRPr="005305CB">
              <w:rPr>
                <w:rFonts w:cs="Calibri"/>
                <w:sz w:val="20"/>
                <w:szCs w:val="20"/>
              </w:rPr>
              <w:t>RTO Code</w:t>
            </w:r>
          </w:p>
        </w:tc>
        <w:sdt>
          <w:sdtPr>
            <w:rPr>
              <w:rFonts w:cs="Calibri"/>
              <w:sz w:val="20"/>
              <w:szCs w:val="18"/>
            </w:rPr>
            <w:alias w:val="RTO Code"/>
            <w:tag w:val=""/>
            <w:id w:val="477656627"/>
            <w:placeholder>
              <w:docPart w:val="78AC10AED2B0465BB57EF352668F81A4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Content>
            <w:tc>
              <w:tcPr>
                <w:tcW w:w="3337" w:type="pct"/>
                <w:vAlign w:val="center"/>
              </w:tcPr>
              <w:p w14:paraId="2455CFE3" w14:textId="77777777" w:rsidR="00131FA7" w:rsidRPr="00EA7FE3" w:rsidRDefault="00131FA7" w:rsidP="00A328A9">
                <w:pPr>
                  <w:rPr>
                    <w:rFonts w:cs="Calibri"/>
                    <w:sz w:val="20"/>
                    <w:szCs w:val="18"/>
                  </w:rPr>
                </w:pPr>
                <w:r w:rsidRPr="00EA7FE3">
                  <w:rPr>
                    <w:rFonts w:cs="Calibri"/>
                    <w:sz w:val="20"/>
                    <w:szCs w:val="18"/>
                  </w:rPr>
                  <w:t>46123</w:t>
                </w:r>
              </w:p>
            </w:tc>
          </w:sdtContent>
        </w:sdt>
      </w:tr>
      <w:tr w:rsidR="00131FA7" w:rsidRPr="005305CB" w14:paraId="276D7ECF" w14:textId="77777777" w:rsidTr="00A328A9">
        <w:trPr>
          <w:trHeight w:val="414"/>
        </w:trPr>
        <w:tc>
          <w:tcPr>
            <w:tcW w:w="1663" w:type="pct"/>
            <w:shd w:val="clear" w:color="auto" w:fill="F2F2F2" w:themeFill="background1" w:themeFillShade="F2"/>
            <w:vAlign w:val="center"/>
          </w:tcPr>
          <w:p w14:paraId="3E8B59F2" w14:textId="77777777" w:rsidR="00131FA7" w:rsidRPr="005305CB" w:rsidRDefault="00131FA7" w:rsidP="00A328A9">
            <w:pPr>
              <w:jc w:val="center"/>
              <w:rPr>
                <w:rFonts w:cs="Calibri"/>
                <w:sz w:val="20"/>
                <w:szCs w:val="20"/>
              </w:rPr>
            </w:pPr>
            <w:r w:rsidRPr="005305CB">
              <w:rPr>
                <w:rFonts w:cs="Calibri"/>
                <w:sz w:val="20"/>
                <w:szCs w:val="20"/>
              </w:rPr>
              <w:t>Manager</w:t>
            </w:r>
          </w:p>
        </w:tc>
        <w:sdt>
          <w:sdtPr>
            <w:rPr>
              <w:rFonts w:cs="Calibri"/>
              <w:sz w:val="20"/>
              <w:szCs w:val="18"/>
            </w:rPr>
            <w:alias w:val="Manager"/>
            <w:tag w:val=""/>
            <w:id w:val="-1252649339"/>
            <w:placeholder>
              <w:docPart w:val="FFDF6516FB6245D39DE037EFD93AB215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Content>
            <w:tc>
              <w:tcPr>
                <w:tcW w:w="3337" w:type="pct"/>
                <w:vAlign w:val="center"/>
              </w:tcPr>
              <w:p w14:paraId="0306656B" w14:textId="11AC7270" w:rsidR="00131FA7" w:rsidRPr="00EA7FE3" w:rsidRDefault="00131FA7" w:rsidP="00A328A9">
                <w:pPr>
                  <w:rPr>
                    <w:rFonts w:cs="Calibri"/>
                    <w:sz w:val="20"/>
                    <w:szCs w:val="18"/>
                  </w:rPr>
                </w:pPr>
                <w:r>
                  <w:rPr>
                    <w:rFonts w:cs="Calibri"/>
                    <w:sz w:val="20"/>
                    <w:szCs w:val="18"/>
                  </w:rPr>
                  <w:t>Administration Manager</w:t>
                </w:r>
              </w:p>
            </w:tc>
          </w:sdtContent>
        </w:sdt>
      </w:tr>
    </w:tbl>
    <w:p w14:paraId="2EA682E0" w14:textId="77777777" w:rsidR="00131FA7" w:rsidRDefault="00131FA7" w:rsidP="00131FA7">
      <w:pPr>
        <w:spacing w:after="0"/>
        <w:jc w:val="both"/>
      </w:pPr>
    </w:p>
    <w:p w14:paraId="44F79448" w14:textId="77777777" w:rsidR="00131FA7" w:rsidRPr="005305CB" w:rsidRDefault="00131FA7" w:rsidP="00131FA7">
      <w:pPr>
        <w:spacing w:after="0"/>
      </w:pPr>
    </w:p>
    <w:p w14:paraId="69005DE1" w14:textId="77777777" w:rsidR="00131FA7" w:rsidRPr="00F83E21" w:rsidRDefault="00131FA7" w:rsidP="00131FA7">
      <w:pPr>
        <w:rPr>
          <w:sz w:val="20"/>
          <w:szCs w:val="20"/>
          <w:lang w:val="en-US"/>
        </w:rPr>
      </w:pPr>
    </w:p>
    <w:p w14:paraId="4E1E64C4" w14:textId="77777777" w:rsidR="00131FA7" w:rsidRPr="00F83E21" w:rsidRDefault="00131FA7" w:rsidP="00131FA7">
      <w:pPr>
        <w:rPr>
          <w:sz w:val="20"/>
          <w:szCs w:val="20"/>
          <w:lang w:val="en-US"/>
        </w:rPr>
      </w:pPr>
    </w:p>
    <w:p w14:paraId="7F0C9FD8" w14:textId="77777777" w:rsidR="00131FA7" w:rsidRPr="00F83E21" w:rsidRDefault="00131FA7" w:rsidP="00131FA7">
      <w:pPr>
        <w:rPr>
          <w:sz w:val="20"/>
          <w:szCs w:val="20"/>
          <w:lang w:val="en-US"/>
        </w:rPr>
      </w:pPr>
    </w:p>
    <w:p w14:paraId="54467B1E" w14:textId="42CFD0C6" w:rsidR="00F83E21" w:rsidRPr="00EC4323" w:rsidRDefault="00F83E21" w:rsidP="00EC4323"/>
    <w:sectPr w:rsidR="00F83E21" w:rsidRPr="00EC4323" w:rsidSect="00633299">
      <w:headerReference w:type="default" r:id="rId12"/>
      <w:footerReference w:type="default" r:id="rId13"/>
      <w:pgSz w:w="11906" w:h="16838"/>
      <w:pgMar w:top="2268" w:right="1440" w:bottom="1440" w:left="1440" w:header="90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46C9E" w14:textId="77777777" w:rsidR="00774E68" w:rsidRDefault="00774E68" w:rsidP="001414D0">
      <w:pPr>
        <w:spacing w:after="0" w:line="240" w:lineRule="auto"/>
      </w:pPr>
      <w:r>
        <w:separator/>
      </w:r>
    </w:p>
  </w:endnote>
  <w:endnote w:type="continuationSeparator" w:id="0">
    <w:p w14:paraId="69D309EE" w14:textId="77777777" w:rsidR="00774E68" w:rsidRDefault="00774E68" w:rsidP="00141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964429" w14:textId="4EEBACCF" w:rsidR="00D810B6" w:rsidRDefault="00CC3B4F" w:rsidP="009A00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797504" behindDoc="0" locked="0" layoutInCell="1" allowOverlap="1" wp14:anchorId="2178D118" wp14:editId="77D46D6C">
              <wp:simplePos x="0" y="0"/>
              <wp:positionH relativeFrom="column">
                <wp:posOffset>-1038225</wp:posOffset>
              </wp:positionH>
              <wp:positionV relativeFrom="paragraph">
                <wp:posOffset>-29210</wp:posOffset>
              </wp:positionV>
              <wp:extent cx="7632000" cy="0"/>
              <wp:effectExtent l="0" t="19050" r="45720" b="38100"/>
              <wp:wrapNone/>
              <wp:docPr id="214194017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32000" cy="0"/>
                      </a:xfrm>
                      <a:prstGeom prst="line">
                        <a:avLst/>
                      </a:prstGeom>
                      <a:ln w="47625">
                        <a:solidFill>
                          <a:srgbClr val="223C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BC3667" id="Straight Connector 1" o:spid="_x0000_s1026" style="position:absolute;z-index:251797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1.75pt,-2.3pt" to="519.2pt,-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" strokecolor="#223c8c" strokeweight="3.75pt">
              <v:stroke joinstyle="miter"/>
            </v:line>
          </w:pict>
        </mc:Fallback>
      </mc:AlternateContent>
    </w:r>
    <w:r w:rsidR="009D6FC8"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85216" behindDoc="0" locked="0" layoutInCell="1" allowOverlap="1" wp14:anchorId="40EB2E80" wp14:editId="42516D05">
              <wp:simplePos x="0" y="0"/>
              <wp:positionH relativeFrom="page">
                <wp:posOffset>4485479</wp:posOffset>
              </wp:positionH>
              <wp:positionV relativeFrom="paragraph">
                <wp:posOffset>172519</wp:posOffset>
              </wp:positionV>
              <wp:extent cx="3240157" cy="745299"/>
              <wp:effectExtent l="0" t="0" r="0" b="0"/>
              <wp:wrapNone/>
              <wp:docPr id="1947488039" name="Text Box 19474880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40157" cy="74529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FEEE612" w14:textId="77777777" w:rsidR="003F3ACF" w:rsidRDefault="003F3ACF" w:rsidP="003F3ACF">
                          <w:pP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 w:rsidRPr="00212F63"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>Phone:</w:t>
                          </w:r>
                          <w:r w:rsidRPr="00212F63">
                            <w:rPr>
                              <w:rFonts w:asciiTheme="majorHAnsi" w:hAnsiTheme="majorHAnsi" w:cstheme="majorHAnsi"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27ED7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1800</w:t>
                          </w:r>
                          <w: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27ED7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943</w:t>
                          </w:r>
                          <w: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27ED7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596</w:t>
                          </w:r>
                        </w:p>
                        <w:p w14:paraId="7AFD02FF" w14:textId="77777777" w:rsidR="003F3ACF" w:rsidRPr="00864D0A" w:rsidRDefault="003F3ACF" w:rsidP="003F3ACF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  <w:r w:rsidRPr="00212F63"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>Email:</w:t>
                          </w: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A7B02">
                            <w:rPr>
                              <w:rFonts w:asciiTheme="majorHAnsi" w:hAnsiTheme="majorHAnsi" w:cstheme="majorHAnsi"/>
                              <w:color w:val="000000" w:themeColor="text1"/>
                              <w:sz w:val="16"/>
                              <w:szCs w:val="16"/>
                            </w:rPr>
                            <w:t>info@eeitraining.edu.au</w:t>
                          </w:r>
                        </w:p>
                        <w:p w14:paraId="4FBF58BB" w14:textId="4D7BEF9B" w:rsidR="0057544C" w:rsidRPr="00731B48" w:rsidRDefault="0057544C" w:rsidP="0057544C">
                          <w:pPr>
                            <w:spacing w:after="0" w:line="240" w:lineRule="auto"/>
                            <w:rPr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351ED6">
                            <w:rPr>
                              <w:rFonts w:asciiTheme="majorHAnsi" w:hAnsiTheme="majorHAnsi" w:cstheme="majorHAnsi"/>
                              <w:b/>
                              <w:bCs/>
                              <w:noProof/>
                              <w:color w:val="1E3C8F"/>
                              <w:sz w:val="16"/>
                              <w:szCs w:val="16"/>
                            </w:rPr>
                            <w:t>Address:</w:t>
                          </w:r>
                          <w:r w:rsidRPr="00351ED6">
                            <w:rPr>
                              <w:rFonts w:asciiTheme="majorHAnsi" w:hAnsiTheme="majorHAnsi" w:cstheme="majorHAnsi"/>
                              <w:noProof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="00B6122C" w:rsidRPr="00B6122C">
                            <w:rPr>
                              <w:rFonts w:asciiTheme="majorHAnsi" w:hAnsiTheme="majorHAnsi" w:cstheme="majorHAnsi"/>
                              <w:noProof/>
                              <w:color w:val="000000" w:themeColor="text1"/>
                              <w:sz w:val="16"/>
                              <w:szCs w:val="16"/>
                            </w:rPr>
                            <w:t>Unit 1, 7 Hollingworth Drive, Cobblebank VIC 3338</w:t>
                          </w:r>
                        </w:p>
                        <w:p w14:paraId="50B9289B" w14:textId="126CF2CA" w:rsidR="0057544C" w:rsidRPr="00864D0A" w:rsidRDefault="0057544C" w:rsidP="0057544C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EB2E80" id="_x0000_t202" coordsize="21600,21600" o:spt="202" path="m,l,21600r21600,l21600,xe">
              <v:stroke joinstyle="miter"/>
              <v:path gradientshapeok="t" o:connecttype="rect"/>
            </v:shapetype>
            <v:shape id="Text Box 1947488039" o:spid="_x0000_s1026" type="#_x0000_t202" style="position:absolute;margin-left:353.2pt;margin-top:13.6pt;width:255.15pt;height:58.7pt;z-index:251785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" filled="f" stroked="f" strokeweight=".5pt">
              <v:textbox>
                <w:txbxContent>
                  <w:p w14:paraId="2FEEE612" w14:textId="77777777" w:rsidR="003F3ACF" w:rsidRDefault="003F3ACF" w:rsidP="003F3ACF">
                    <w:pP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 w:rsidRPr="00212F63"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>Phone:</w:t>
                    </w:r>
                    <w:r w:rsidRPr="00212F63">
                      <w:rPr>
                        <w:rFonts w:asciiTheme="majorHAnsi" w:hAnsiTheme="majorHAnsi" w:cstheme="majorHAnsi"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Pr="00627ED7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1800</w:t>
                    </w:r>
                    <w: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 xml:space="preserve"> </w:t>
                    </w:r>
                    <w:r w:rsidRPr="00627ED7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943</w:t>
                    </w:r>
                    <w: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 xml:space="preserve"> </w:t>
                    </w:r>
                    <w:r w:rsidRPr="00627ED7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596</w:t>
                    </w:r>
                  </w:p>
                  <w:p w14:paraId="7AFD02FF" w14:textId="77777777" w:rsidR="003F3ACF" w:rsidRPr="00864D0A" w:rsidRDefault="003F3ACF" w:rsidP="003F3ACF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  <w:r w:rsidRPr="00212F63"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>Email:</w:t>
                    </w:r>
                    <w: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Pr="006A7B02">
                      <w:rPr>
                        <w:rFonts w:asciiTheme="majorHAnsi" w:hAnsiTheme="majorHAnsi" w:cstheme="majorHAnsi"/>
                        <w:color w:val="000000" w:themeColor="text1"/>
                        <w:sz w:val="16"/>
                        <w:szCs w:val="16"/>
                      </w:rPr>
                      <w:t>info@eeitraining.edu.au</w:t>
                    </w:r>
                  </w:p>
                  <w:p w14:paraId="4FBF58BB" w14:textId="4D7BEF9B" w:rsidR="0057544C" w:rsidRPr="00731B48" w:rsidRDefault="0057544C" w:rsidP="0057544C">
                    <w:pPr>
                      <w:spacing w:after="0" w:line="240" w:lineRule="auto"/>
                      <w:rPr>
                        <w:color w:val="000000" w:themeColor="text1"/>
                        <w:sz w:val="16"/>
                        <w:szCs w:val="16"/>
                      </w:rPr>
                    </w:pPr>
                    <w:r w:rsidRPr="00351ED6">
                      <w:rPr>
                        <w:rFonts w:asciiTheme="majorHAnsi" w:hAnsiTheme="majorHAnsi" w:cstheme="majorHAnsi"/>
                        <w:b/>
                        <w:bCs/>
                        <w:noProof/>
                        <w:color w:val="1E3C8F"/>
                        <w:sz w:val="16"/>
                        <w:szCs w:val="16"/>
                      </w:rPr>
                      <w:t>Address:</w:t>
                    </w:r>
                    <w:r w:rsidRPr="00351ED6">
                      <w:rPr>
                        <w:rFonts w:asciiTheme="majorHAnsi" w:hAnsiTheme="majorHAnsi" w:cstheme="majorHAnsi"/>
                        <w:noProof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="00B6122C" w:rsidRPr="00B6122C">
                      <w:rPr>
                        <w:rFonts w:asciiTheme="majorHAnsi" w:hAnsiTheme="majorHAnsi" w:cstheme="majorHAnsi"/>
                        <w:noProof/>
                        <w:color w:val="000000" w:themeColor="text1"/>
                        <w:sz w:val="16"/>
                        <w:szCs w:val="16"/>
                      </w:rPr>
                      <w:t>Unit 1, 7 Hollingworth Drive, Cobblebank VIC 3338</w:t>
                    </w:r>
                  </w:p>
                  <w:p w14:paraId="50B9289B" w14:textId="126CF2CA" w:rsidR="0057544C" w:rsidRPr="00864D0A" w:rsidRDefault="0057544C" w:rsidP="0057544C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9D6FC8"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51424" behindDoc="0" locked="0" layoutInCell="1" allowOverlap="1" wp14:anchorId="597EDDD3" wp14:editId="3D292B8D">
              <wp:simplePos x="0" y="0"/>
              <wp:positionH relativeFrom="margin">
                <wp:posOffset>-342337</wp:posOffset>
              </wp:positionH>
              <wp:positionV relativeFrom="paragraph">
                <wp:posOffset>187325</wp:posOffset>
              </wp:positionV>
              <wp:extent cx="1708713" cy="701040"/>
              <wp:effectExtent l="0" t="0" r="0" b="381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8713" cy="701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0517E5" w14:textId="5B46A3FA" w:rsidR="00FC0D62" w:rsidRDefault="003F3ACF">
                          <w:pP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>Early Education Institute Pty Ltd</w:t>
                          </w:r>
                        </w:p>
                        <w:p w14:paraId="62848B48" w14:textId="79B58559" w:rsidR="003F3ACF" w:rsidRDefault="003F3ACF">
                          <w:pPr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1E3C8F"/>
                              <w:sz w:val="16"/>
                              <w:szCs w:val="16"/>
                            </w:rPr>
                            <w:t xml:space="preserve">ABN: </w:t>
                          </w:r>
                          <w:r w:rsidRPr="003F3ACF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63 660 591 515</w:t>
                          </w:r>
                        </w:p>
                        <w:p w14:paraId="35C9ED4D" w14:textId="767F6F19" w:rsidR="003F3ACF" w:rsidRPr="003F3ACF" w:rsidRDefault="003F3ACF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  <w:r w:rsidRPr="00B6122C">
                            <w:rPr>
                              <w:rFonts w:asciiTheme="majorHAnsi" w:hAnsiTheme="majorHAnsi" w:cstheme="majorHAnsi"/>
                              <w:b/>
                              <w:bCs/>
                              <w:noProof/>
                              <w:color w:val="1E3C8F"/>
                              <w:sz w:val="16"/>
                              <w:szCs w:val="16"/>
                            </w:rPr>
                            <w:t>Website</w:t>
                          </w:r>
                          <w:r w:rsidRPr="00351ED6">
                            <w:rPr>
                              <w:rFonts w:asciiTheme="majorHAnsi" w:hAnsiTheme="majorHAnsi" w:cstheme="majorHAnsi"/>
                              <w:b/>
                              <w:bCs/>
                              <w:noProof/>
                              <w:color w:val="1E3C8F"/>
                              <w:sz w:val="16"/>
                              <w:szCs w:val="16"/>
                            </w:rPr>
                            <w:t>:</w:t>
                          </w:r>
                          <w:r w:rsidRPr="00351ED6">
                            <w:rPr>
                              <w:rFonts w:asciiTheme="majorHAnsi" w:hAnsiTheme="majorHAnsi" w:cstheme="majorHAnsi"/>
                              <w:noProof/>
                              <w:color w:val="1E3C8F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731B48">
                            <w:rPr>
                              <w:rFonts w:asciiTheme="majorHAnsi" w:hAnsiTheme="majorHAnsi" w:cstheme="majorHAnsi"/>
                              <w:noProof/>
                              <w:color w:val="000000" w:themeColor="text1"/>
                              <w:sz w:val="16"/>
                              <w:szCs w:val="16"/>
                            </w:rPr>
                            <w:t>www.</w:t>
                          </w:r>
                          <w:r w:rsidRPr="006A7B02">
                            <w:rPr>
                              <w:rFonts w:asciiTheme="majorHAnsi" w:hAnsiTheme="majorHAnsi" w:cstheme="majorHAnsi"/>
                              <w:noProof/>
                              <w:color w:val="000000" w:themeColor="text1"/>
                              <w:sz w:val="16"/>
                              <w:szCs w:val="16"/>
                            </w:rPr>
                            <w:t>eeitraining.edu.a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97EDDD3" id="Text Box 11" o:spid="_x0000_s1027" type="#_x0000_t202" style="position:absolute;margin-left:-26.95pt;margin-top:14.75pt;width:134.55pt;height:55.2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" filled="f" stroked="f" strokeweight=".5pt">
              <v:textbox>
                <w:txbxContent>
                  <w:p w14:paraId="730517E5" w14:textId="5B46A3FA" w:rsidR="00FC0D62" w:rsidRDefault="003F3ACF">
                    <w:pP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>Early Education Institute Pty Ltd</w:t>
                    </w:r>
                  </w:p>
                  <w:p w14:paraId="62848B48" w14:textId="79B58559" w:rsidR="003F3ACF" w:rsidRDefault="003F3ACF">
                    <w:pPr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bCs/>
                        <w:color w:val="1E3C8F"/>
                        <w:sz w:val="16"/>
                        <w:szCs w:val="16"/>
                      </w:rPr>
                      <w:t xml:space="preserve">ABN: </w:t>
                    </w:r>
                    <w:r w:rsidRPr="003F3ACF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63 660 591 515</w:t>
                    </w:r>
                  </w:p>
                  <w:p w14:paraId="35C9ED4D" w14:textId="767F6F19" w:rsidR="003F3ACF" w:rsidRPr="003F3ACF" w:rsidRDefault="003F3ACF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  <w:r w:rsidRPr="00B6122C">
                      <w:rPr>
                        <w:rFonts w:asciiTheme="majorHAnsi" w:hAnsiTheme="majorHAnsi" w:cstheme="majorHAnsi"/>
                        <w:b/>
                        <w:bCs/>
                        <w:noProof/>
                        <w:color w:val="1E3C8F"/>
                        <w:sz w:val="16"/>
                        <w:szCs w:val="16"/>
                      </w:rPr>
                      <w:t>Website</w:t>
                    </w:r>
                    <w:r w:rsidRPr="00351ED6">
                      <w:rPr>
                        <w:rFonts w:asciiTheme="majorHAnsi" w:hAnsiTheme="majorHAnsi" w:cstheme="majorHAnsi"/>
                        <w:b/>
                        <w:bCs/>
                        <w:noProof/>
                        <w:color w:val="1E3C8F"/>
                        <w:sz w:val="16"/>
                        <w:szCs w:val="16"/>
                      </w:rPr>
                      <w:t>:</w:t>
                    </w:r>
                    <w:r w:rsidRPr="00351ED6">
                      <w:rPr>
                        <w:rFonts w:asciiTheme="majorHAnsi" w:hAnsiTheme="majorHAnsi" w:cstheme="majorHAnsi"/>
                        <w:noProof/>
                        <w:color w:val="1E3C8F"/>
                        <w:sz w:val="16"/>
                        <w:szCs w:val="16"/>
                      </w:rPr>
                      <w:t xml:space="preserve"> </w:t>
                    </w:r>
                    <w:r w:rsidRPr="00731B48">
                      <w:rPr>
                        <w:rFonts w:asciiTheme="majorHAnsi" w:hAnsiTheme="majorHAnsi" w:cstheme="majorHAnsi"/>
                        <w:noProof/>
                        <w:color w:val="000000" w:themeColor="text1"/>
                        <w:sz w:val="16"/>
                        <w:szCs w:val="16"/>
                      </w:rPr>
                      <w:t>www.</w:t>
                    </w:r>
                    <w:r w:rsidRPr="006A7B02">
                      <w:rPr>
                        <w:rFonts w:asciiTheme="majorHAnsi" w:hAnsiTheme="majorHAnsi" w:cstheme="majorHAnsi"/>
                        <w:noProof/>
                        <w:color w:val="000000" w:themeColor="text1"/>
                        <w:sz w:val="16"/>
                        <w:szCs w:val="16"/>
                      </w:rPr>
                      <w:t>eeitraining.edu.au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B19E7D2" w14:textId="3B3F0786" w:rsidR="001414D0" w:rsidRDefault="001414D0" w:rsidP="0087564B">
    <w:pPr>
      <w:pStyle w:val="Footer"/>
      <w:rPr>
        <w:rFonts w:ascii="Arial" w:hAnsi="Arial" w:cs="Arial"/>
        <w:color w:val="808080"/>
        <w:sz w:val="14"/>
        <w:szCs w:val="16"/>
      </w:rPr>
    </w:pPr>
  </w:p>
  <w:p w14:paraId="4929C70E" w14:textId="476129F0" w:rsidR="009A00B3" w:rsidRDefault="006F162B" w:rsidP="0087564B">
    <w:pPr>
      <w:pStyle w:val="Footer"/>
      <w:rPr>
        <w:rFonts w:ascii="Arial" w:hAnsi="Arial" w:cs="Arial"/>
        <w:color w:val="808080"/>
        <w:sz w:val="14"/>
        <w:szCs w:val="16"/>
      </w:rPr>
    </w:pPr>
    <w:r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55520" behindDoc="0" locked="0" layoutInCell="1" allowOverlap="1" wp14:anchorId="04D76FE1" wp14:editId="726E4C84">
              <wp:simplePos x="0" y="0"/>
              <wp:positionH relativeFrom="column">
                <wp:posOffset>3617174</wp:posOffset>
              </wp:positionH>
              <wp:positionV relativeFrom="paragraph">
                <wp:posOffset>4539</wp:posOffset>
              </wp:positionV>
              <wp:extent cx="2866390" cy="221615"/>
              <wp:effectExtent l="0" t="0" r="0" b="6985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66390" cy="2216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3674682" w14:textId="1FF8C37F" w:rsidR="00C81D07" w:rsidRPr="00864D0A" w:rsidRDefault="00C81D07" w:rsidP="00C81D07">
                          <w:pPr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D76FE1" id="Text Box 14" o:spid="_x0000_s1028" type="#_x0000_t202" style="position:absolute;margin-left:284.8pt;margin-top:.35pt;width:225.7pt;height:17.4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" filled="f" stroked="f" strokeweight=".5pt">
              <v:textbox>
                <w:txbxContent>
                  <w:p w14:paraId="23674682" w14:textId="1FF8C37F" w:rsidR="00C81D07" w:rsidRPr="00864D0A" w:rsidRDefault="00C81D07" w:rsidP="00C81D07">
                    <w:pPr>
                      <w:rPr>
                        <w:color w:val="595959" w:themeColor="text1" w:themeTint="A6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C9660D1" w14:textId="6B78E5DE" w:rsidR="009A00B3" w:rsidRDefault="009A00B3" w:rsidP="0087564B">
    <w:pPr>
      <w:pStyle w:val="Footer"/>
      <w:rPr>
        <w:rFonts w:ascii="Arial" w:hAnsi="Arial" w:cs="Arial"/>
        <w:color w:val="808080"/>
        <w:sz w:val="14"/>
        <w:szCs w:val="16"/>
      </w:rPr>
    </w:pPr>
  </w:p>
  <w:p w14:paraId="708BE44F" w14:textId="32630BCF" w:rsidR="009A00B3" w:rsidRDefault="009A00B3" w:rsidP="0087564B">
    <w:pPr>
      <w:pStyle w:val="Footer"/>
      <w:rPr>
        <w:rFonts w:ascii="Arial" w:hAnsi="Arial" w:cs="Arial"/>
        <w:color w:val="808080"/>
        <w:sz w:val="14"/>
        <w:szCs w:val="16"/>
      </w:rPr>
    </w:pPr>
  </w:p>
  <w:p w14:paraId="1BE02669" w14:textId="197FA84C" w:rsidR="009A00B3" w:rsidRPr="007761DA" w:rsidRDefault="006F162B" w:rsidP="007761DA">
    <w:pPr>
      <w:pStyle w:val="Footer"/>
      <w:rPr>
        <w:rFonts w:ascii="Arial" w:hAnsi="Arial" w:cs="Arial"/>
        <w:b/>
        <w:bCs/>
        <w:color w:val="404040" w:themeColor="text1" w:themeTint="BF"/>
        <w:spacing w:val="30"/>
        <w:sz w:val="15"/>
        <w:szCs w:val="15"/>
        <w:lang w:val="en-US"/>
      </w:rPr>
    </w:pPr>
    <w:r>
      <w:rPr>
        <w:rFonts w:ascii="Arial" w:hAnsi="Arial" w:cs="Arial"/>
        <w:noProof/>
        <w:color w:val="808080"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757568" behindDoc="0" locked="0" layoutInCell="1" allowOverlap="1" wp14:anchorId="1B68913F" wp14:editId="21EAC3F0">
              <wp:simplePos x="0" y="0"/>
              <wp:positionH relativeFrom="column">
                <wp:posOffset>3624264</wp:posOffset>
              </wp:positionH>
              <wp:positionV relativeFrom="paragraph">
                <wp:posOffset>29428</wp:posOffset>
              </wp:positionV>
              <wp:extent cx="2572603" cy="349250"/>
              <wp:effectExtent l="0" t="0" r="0" b="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72603" cy="3492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8A5C06" w14:textId="76A77CD5" w:rsidR="00C81D07" w:rsidRPr="00731B48" w:rsidRDefault="00C81D07" w:rsidP="00875E6C">
                          <w:pPr>
                            <w:spacing w:after="0" w:line="240" w:lineRule="auto"/>
                            <w:rPr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68913F" id="Text Box 19" o:spid="_x0000_s1029" type="#_x0000_t202" style="position:absolute;margin-left:285.4pt;margin-top:2.3pt;width:202.55pt;height:27.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" filled="f" stroked="f" strokeweight=".5pt">
              <v:textbox>
                <w:txbxContent>
                  <w:p w14:paraId="528A5C06" w14:textId="76A77CD5" w:rsidR="00C81D07" w:rsidRPr="00731B48" w:rsidRDefault="00C81D07" w:rsidP="00875E6C">
                    <w:pPr>
                      <w:spacing w:after="0" w:line="240" w:lineRule="auto"/>
                      <w:rPr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99D2A3" w14:textId="77777777" w:rsidR="00774E68" w:rsidRDefault="00774E68" w:rsidP="001414D0">
      <w:pPr>
        <w:spacing w:after="0" w:line="240" w:lineRule="auto"/>
      </w:pPr>
      <w:r>
        <w:separator/>
      </w:r>
    </w:p>
  </w:footnote>
  <w:footnote w:type="continuationSeparator" w:id="0">
    <w:p w14:paraId="54B73A79" w14:textId="77777777" w:rsidR="00774E68" w:rsidRDefault="00774E68" w:rsidP="001414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EBDCC" w14:textId="3278EB21" w:rsidR="00C02DA8" w:rsidRDefault="00C02DA8" w:rsidP="00BE6946">
    <w:pPr>
      <w:pStyle w:val="NormalWeb"/>
      <w:tabs>
        <w:tab w:val="left" w:pos="-180"/>
      </w:tabs>
      <w:spacing w:before="0" w:beforeAutospacing="0" w:after="0" w:afterAutospacing="0"/>
      <w:ind w:left="-360" w:right="-1054"/>
      <w:rPr>
        <w:noProof/>
      </w:rPr>
    </w:pPr>
  </w:p>
  <w:p w14:paraId="5B19E7D1" w14:textId="48D04144" w:rsidR="001414D0" w:rsidRDefault="005858D6" w:rsidP="00C02DA8">
    <w:pPr>
      <w:pStyle w:val="NormalWeb"/>
      <w:rPr>
        <w:noProof/>
      </w:rPr>
    </w:pPr>
    <w:r>
      <w:rPr>
        <w:noProof/>
      </w:rPr>
      <w:drawing>
        <wp:inline distT="0" distB="0" distL="0" distR="0" wp14:anchorId="7864AF7B" wp14:editId="5C0878C8">
          <wp:extent cx="2295525" cy="903400"/>
          <wp:effectExtent l="0" t="0" r="0" b="0"/>
          <wp:docPr id="957548806" name="Picture 2" descr="A logo for an early education institu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7548806" name="Picture 2" descr="A logo for an early education institut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645" t="22849" r="9983" b="22849"/>
                  <a:stretch/>
                </pic:blipFill>
                <pic:spPr bwMode="auto">
                  <a:xfrm>
                    <a:off x="0" y="0"/>
                    <a:ext cx="2308231" cy="908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C3B4F">
      <w:rPr>
        <w:noProof/>
      </w:rPr>
      <mc:AlternateContent>
        <mc:Choice Requires="wps">
          <w:drawing>
            <wp:anchor distT="0" distB="0" distL="114300" distR="114300" simplePos="0" relativeHeight="251795456" behindDoc="0" locked="0" layoutInCell="1" allowOverlap="1" wp14:anchorId="1D112A1A" wp14:editId="3E7831EC">
              <wp:simplePos x="0" y="0"/>
              <wp:positionH relativeFrom="column">
                <wp:posOffset>-981075</wp:posOffset>
              </wp:positionH>
              <wp:positionV relativeFrom="paragraph">
                <wp:posOffset>1186815</wp:posOffset>
              </wp:positionV>
              <wp:extent cx="7632000" cy="0"/>
              <wp:effectExtent l="0" t="19050" r="45720" b="38100"/>
              <wp:wrapNone/>
              <wp:docPr id="178730021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32000" cy="0"/>
                      </a:xfrm>
                      <a:prstGeom prst="line">
                        <a:avLst/>
                      </a:prstGeom>
                      <a:ln w="47625">
                        <a:solidFill>
                          <a:srgbClr val="223C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6B060F" id="Straight Connector 1" o:spid="_x0000_s1026" style="position:absolute;z-index:251795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7.25pt,93.45pt" to="523.7pt,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" strokecolor="#223c8c" strokeweight="3.7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8529D"/>
    <w:multiLevelType w:val="hybridMultilevel"/>
    <w:tmpl w:val="4FAAC364"/>
    <w:lvl w:ilvl="0" w:tplc="5FA2284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F1DBD"/>
    <w:multiLevelType w:val="hybridMultilevel"/>
    <w:tmpl w:val="3D0415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E1F51"/>
    <w:multiLevelType w:val="hybridMultilevel"/>
    <w:tmpl w:val="ACD2798E"/>
    <w:lvl w:ilvl="0" w:tplc="CC5C5B9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975BF"/>
    <w:multiLevelType w:val="hybridMultilevel"/>
    <w:tmpl w:val="FF1C673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C0D99"/>
    <w:multiLevelType w:val="hybridMultilevel"/>
    <w:tmpl w:val="EBD26C54"/>
    <w:lvl w:ilvl="0" w:tplc="CFA8E8C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391525"/>
    <w:multiLevelType w:val="hybridMultilevel"/>
    <w:tmpl w:val="7B36281A"/>
    <w:lvl w:ilvl="0" w:tplc="55CC0B3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C4EE0"/>
    <w:multiLevelType w:val="hybridMultilevel"/>
    <w:tmpl w:val="4EA449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51BEE"/>
    <w:multiLevelType w:val="hybridMultilevel"/>
    <w:tmpl w:val="BC0C9022"/>
    <w:lvl w:ilvl="0" w:tplc="106C586C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HAnsi"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05167E"/>
    <w:multiLevelType w:val="hybridMultilevel"/>
    <w:tmpl w:val="3B3E27C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74CF1"/>
    <w:multiLevelType w:val="hybridMultilevel"/>
    <w:tmpl w:val="EC90CE5E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D2F48"/>
    <w:multiLevelType w:val="hybridMultilevel"/>
    <w:tmpl w:val="185AA526"/>
    <w:lvl w:ilvl="0" w:tplc="0DBC524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D95972"/>
    <w:multiLevelType w:val="hybridMultilevel"/>
    <w:tmpl w:val="EBD26C54"/>
    <w:lvl w:ilvl="0" w:tplc="CFA8E8C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423392"/>
    <w:multiLevelType w:val="hybridMultilevel"/>
    <w:tmpl w:val="44B2F2F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868EB"/>
    <w:multiLevelType w:val="hybridMultilevel"/>
    <w:tmpl w:val="99409B1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F">
      <w:start w:val="1"/>
      <w:numFmt w:val="decimal"/>
      <w:lvlText w:val="%2."/>
      <w:lvlJc w:val="left"/>
      <w:pPr>
        <w:ind w:left="1080" w:hanging="360"/>
      </w:p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CB5D5D"/>
    <w:multiLevelType w:val="hybridMultilevel"/>
    <w:tmpl w:val="735ABF38"/>
    <w:lvl w:ilvl="0" w:tplc="B750F44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AA30FB8"/>
    <w:multiLevelType w:val="hybridMultilevel"/>
    <w:tmpl w:val="B8F29172"/>
    <w:lvl w:ilvl="0" w:tplc="CFA8E8C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B1400DA"/>
    <w:multiLevelType w:val="hybridMultilevel"/>
    <w:tmpl w:val="EBD26C54"/>
    <w:lvl w:ilvl="0" w:tplc="CFA8E8C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221796"/>
    <w:multiLevelType w:val="hybridMultilevel"/>
    <w:tmpl w:val="EBD26C54"/>
    <w:lvl w:ilvl="0" w:tplc="CFA8E8C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27451F"/>
    <w:multiLevelType w:val="hybridMultilevel"/>
    <w:tmpl w:val="FF6442E8"/>
    <w:lvl w:ilvl="0" w:tplc="CC5C5B9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154CA"/>
    <w:multiLevelType w:val="hybridMultilevel"/>
    <w:tmpl w:val="6D20FC18"/>
    <w:lvl w:ilvl="0" w:tplc="DA7E995C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HAnsi"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691A13"/>
    <w:multiLevelType w:val="hybridMultilevel"/>
    <w:tmpl w:val="5DBA1C50"/>
    <w:lvl w:ilvl="0" w:tplc="82F436C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571029"/>
    <w:multiLevelType w:val="hybridMultilevel"/>
    <w:tmpl w:val="7F02D6D6"/>
    <w:lvl w:ilvl="0" w:tplc="CFA8E8C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8004AB4A">
      <w:start w:val="2"/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D843D5F"/>
    <w:multiLevelType w:val="hybridMultilevel"/>
    <w:tmpl w:val="BF469A46"/>
    <w:lvl w:ilvl="0" w:tplc="F02A3F46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HAnsi" w:hint="default"/>
        <w:i w:val="0"/>
        <w:iCs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F945B78"/>
    <w:multiLevelType w:val="hybridMultilevel"/>
    <w:tmpl w:val="338855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4C61151"/>
    <w:multiLevelType w:val="hybridMultilevel"/>
    <w:tmpl w:val="EBD26C54"/>
    <w:lvl w:ilvl="0" w:tplc="CFA8E8C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F2D71"/>
    <w:multiLevelType w:val="hybridMultilevel"/>
    <w:tmpl w:val="2CC604F6"/>
    <w:lvl w:ilvl="0" w:tplc="8E167E12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F8576A"/>
    <w:multiLevelType w:val="hybridMultilevel"/>
    <w:tmpl w:val="7C6819E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61743946">
    <w:abstractNumId w:val="8"/>
  </w:num>
  <w:num w:numId="2" w16cid:durableId="162792450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1790400">
    <w:abstractNumId w:val="1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 w16cid:durableId="1876693514">
    <w:abstractNumId w:val="3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 w16cid:durableId="42600060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33049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06699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78975499">
    <w:abstractNumId w:val="13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 w16cid:durableId="1149783406">
    <w:abstractNumId w:val="6"/>
  </w:num>
  <w:num w:numId="10" w16cid:durableId="1927419271">
    <w:abstractNumId w:val="5"/>
  </w:num>
  <w:num w:numId="11" w16cid:durableId="1135761524">
    <w:abstractNumId w:val="2"/>
  </w:num>
  <w:num w:numId="12" w16cid:durableId="1664700748">
    <w:abstractNumId w:val="18"/>
  </w:num>
  <w:num w:numId="13" w16cid:durableId="403990162">
    <w:abstractNumId w:val="10"/>
  </w:num>
  <w:num w:numId="14" w16cid:durableId="2033800564">
    <w:abstractNumId w:val="9"/>
  </w:num>
  <w:num w:numId="15" w16cid:durableId="1438138279">
    <w:abstractNumId w:val="25"/>
  </w:num>
  <w:num w:numId="16" w16cid:durableId="402610676">
    <w:abstractNumId w:val="23"/>
  </w:num>
  <w:num w:numId="17" w16cid:durableId="822087736">
    <w:abstractNumId w:val="19"/>
  </w:num>
  <w:num w:numId="18" w16cid:durableId="312569439">
    <w:abstractNumId w:val="7"/>
  </w:num>
  <w:num w:numId="19" w16cid:durableId="1343824634">
    <w:abstractNumId w:val="22"/>
  </w:num>
  <w:num w:numId="20" w16cid:durableId="1351373537">
    <w:abstractNumId w:val="15"/>
  </w:num>
  <w:num w:numId="21" w16cid:durableId="63648962">
    <w:abstractNumId w:val="24"/>
  </w:num>
  <w:num w:numId="22" w16cid:durableId="237373414">
    <w:abstractNumId w:val="11"/>
  </w:num>
  <w:num w:numId="23" w16cid:durableId="1004629568">
    <w:abstractNumId w:val="4"/>
  </w:num>
  <w:num w:numId="24" w16cid:durableId="1258370780">
    <w:abstractNumId w:val="16"/>
  </w:num>
  <w:num w:numId="25" w16cid:durableId="2068525419">
    <w:abstractNumId w:val="17"/>
  </w:num>
  <w:num w:numId="26" w16cid:durableId="331839311">
    <w:abstractNumId w:val="21"/>
  </w:num>
  <w:num w:numId="27" w16cid:durableId="159242287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MDc2MDcyNDQwtDBT0lEKTi0uzszPAykwNKoFAIr4C+stAAAA"/>
  </w:docVars>
  <w:rsids>
    <w:rsidRoot w:val="004C03CD"/>
    <w:rsid w:val="00006F46"/>
    <w:rsid w:val="0002096D"/>
    <w:rsid w:val="000209CD"/>
    <w:rsid w:val="0003226D"/>
    <w:rsid w:val="00040A11"/>
    <w:rsid w:val="00041DED"/>
    <w:rsid w:val="000544F1"/>
    <w:rsid w:val="0007420E"/>
    <w:rsid w:val="00090F4F"/>
    <w:rsid w:val="000A0F52"/>
    <w:rsid w:val="000B0A08"/>
    <w:rsid w:val="000B5BEC"/>
    <w:rsid w:val="000C0D2C"/>
    <w:rsid w:val="000D391B"/>
    <w:rsid w:val="000D4E1C"/>
    <w:rsid w:val="000D7F8A"/>
    <w:rsid w:val="000E5A99"/>
    <w:rsid w:val="0010026B"/>
    <w:rsid w:val="00102FA0"/>
    <w:rsid w:val="001075A4"/>
    <w:rsid w:val="001143DE"/>
    <w:rsid w:val="00122020"/>
    <w:rsid w:val="00130CEC"/>
    <w:rsid w:val="00131BF2"/>
    <w:rsid w:val="00131FA7"/>
    <w:rsid w:val="00132113"/>
    <w:rsid w:val="001414D0"/>
    <w:rsid w:val="00157ABE"/>
    <w:rsid w:val="00163346"/>
    <w:rsid w:val="001650C0"/>
    <w:rsid w:val="00175B96"/>
    <w:rsid w:val="0019063A"/>
    <w:rsid w:val="0019122C"/>
    <w:rsid w:val="001C1106"/>
    <w:rsid w:val="001C2370"/>
    <w:rsid w:val="001D6959"/>
    <w:rsid w:val="001D6E24"/>
    <w:rsid w:val="001E4784"/>
    <w:rsid w:val="001E6E8E"/>
    <w:rsid w:val="002027D4"/>
    <w:rsid w:val="00207398"/>
    <w:rsid w:val="00212F63"/>
    <w:rsid w:val="00225587"/>
    <w:rsid w:val="00252FEA"/>
    <w:rsid w:val="00255F87"/>
    <w:rsid w:val="00270FA1"/>
    <w:rsid w:val="002729F3"/>
    <w:rsid w:val="00275EAC"/>
    <w:rsid w:val="00282AD0"/>
    <w:rsid w:val="002B1E90"/>
    <w:rsid w:val="002C3FFA"/>
    <w:rsid w:val="002E5B97"/>
    <w:rsid w:val="002E72C9"/>
    <w:rsid w:val="003124FE"/>
    <w:rsid w:val="00312517"/>
    <w:rsid w:val="0033133B"/>
    <w:rsid w:val="0033303A"/>
    <w:rsid w:val="00337E3D"/>
    <w:rsid w:val="00351ED6"/>
    <w:rsid w:val="003709A4"/>
    <w:rsid w:val="00376BFD"/>
    <w:rsid w:val="00377F3B"/>
    <w:rsid w:val="00386CCC"/>
    <w:rsid w:val="003A79D7"/>
    <w:rsid w:val="003B73FA"/>
    <w:rsid w:val="003B7B22"/>
    <w:rsid w:val="003D6D27"/>
    <w:rsid w:val="003F10DD"/>
    <w:rsid w:val="003F3ACF"/>
    <w:rsid w:val="0040209B"/>
    <w:rsid w:val="00410414"/>
    <w:rsid w:val="00415C77"/>
    <w:rsid w:val="00430B78"/>
    <w:rsid w:val="00434D44"/>
    <w:rsid w:val="00454D04"/>
    <w:rsid w:val="00455F1C"/>
    <w:rsid w:val="00465F22"/>
    <w:rsid w:val="00482CFC"/>
    <w:rsid w:val="004A0597"/>
    <w:rsid w:val="004A2209"/>
    <w:rsid w:val="004A7F0B"/>
    <w:rsid w:val="004C03CD"/>
    <w:rsid w:val="004F5FB3"/>
    <w:rsid w:val="004F7AA3"/>
    <w:rsid w:val="004F7CF4"/>
    <w:rsid w:val="0050293E"/>
    <w:rsid w:val="005207CA"/>
    <w:rsid w:val="0052381F"/>
    <w:rsid w:val="0053060A"/>
    <w:rsid w:val="00531E4E"/>
    <w:rsid w:val="00540580"/>
    <w:rsid w:val="00552FC4"/>
    <w:rsid w:val="005545AB"/>
    <w:rsid w:val="00561E79"/>
    <w:rsid w:val="00562AE6"/>
    <w:rsid w:val="0057544C"/>
    <w:rsid w:val="005858D6"/>
    <w:rsid w:val="005860A5"/>
    <w:rsid w:val="00593E74"/>
    <w:rsid w:val="0059672F"/>
    <w:rsid w:val="005A78A0"/>
    <w:rsid w:val="005E2370"/>
    <w:rsid w:val="005E4584"/>
    <w:rsid w:val="005E5AD3"/>
    <w:rsid w:val="005F1506"/>
    <w:rsid w:val="005F2F58"/>
    <w:rsid w:val="00601E1B"/>
    <w:rsid w:val="00614B8D"/>
    <w:rsid w:val="00624925"/>
    <w:rsid w:val="00627ED7"/>
    <w:rsid w:val="00633299"/>
    <w:rsid w:val="006418F9"/>
    <w:rsid w:val="006540D7"/>
    <w:rsid w:val="0066377C"/>
    <w:rsid w:val="006756E5"/>
    <w:rsid w:val="0067603D"/>
    <w:rsid w:val="00677DC3"/>
    <w:rsid w:val="00682074"/>
    <w:rsid w:val="0068483E"/>
    <w:rsid w:val="00691554"/>
    <w:rsid w:val="00693BB4"/>
    <w:rsid w:val="006A7B02"/>
    <w:rsid w:val="006B3089"/>
    <w:rsid w:val="006D379D"/>
    <w:rsid w:val="006D3BA6"/>
    <w:rsid w:val="006E2334"/>
    <w:rsid w:val="006E75ED"/>
    <w:rsid w:val="006F162B"/>
    <w:rsid w:val="006F5821"/>
    <w:rsid w:val="00706008"/>
    <w:rsid w:val="00707F0A"/>
    <w:rsid w:val="00711B0E"/>
    <w:rsid w:val="00731B48"/>
    <w:rsid w:val="007606EC"/>
    <w:rsid w:val="00762B55"/>
    <w:rsid w:val="00772A83"/>
    <w:rsid w:val="00774E68"/>
    <w:rsid w:val="00775E17"/>
    <w:rsid w:val="007761DA"/>
    <w:rsid w:val="007819F9"/>
    <w:rsid w:val="00785BCC"/>
    <w:rsid w:val="007973E8"/>
    <w:rsid w:val="007A637F"/>
    <w:rsid w:val="007B15AA"/>
    <w:rsid w:val="007B2A29"/>
    <w:rsid w:val="007B75C9"/>
    <w:rsid w:val="007C1945"/>
    <w:rsid w:val="007D563A"/>
    <w:rsid w:val="007D7C8F"/>
    <w:rsid w:val="007E0876"/>
    <w:rsid w:val="007E51FB"/>
    <w:rsid w:val="00821F94"/>
    <w:rsid w:val="00834FAA"/>
    <w:rsid w:val="0083763F"/>
    <w:rsid w:val="008465A3"/>
    <w:rsid w:val="00855065"/>
    <w:rsid w:val="00862631"/>
    <w:rsid w:val="008634F2"/>
    <w:rsid w:val="00864D0A"/>
    <w:rsid w:val="0087564B"/>
    <w:rsid w:val="00875E6C"/>
    <w:rsid w:val="00891B34"/>
    <w:rsid w:val="00895F09"/>
    <w:rsid w:val="008A17CB"/>
    <w:rsid w:val="008A65EC"/>
    <w:rsid w:val="008B0EA3"/>
    <w:rsid w:val="008B15CF"/>
    <w:rsid w:val="008D6925"/>
    <w:rsid w:val="008E4B8B"/>
    <w:rsid w:val="00903AA7"/>
    <w:rsid w:val="00904B6B"/>
    <w:rsid w:val="009078EC"/>
    <w:rsid w:val="009344C3"/>
    <w:rsid w:val="00941479"/>
    <w:rsid w:val="009461C0"/>
    <w:rsid w:val="0094753D"/>
    <w:rsid w:val="0095129B"/>
    <w:rsid w:val="0095288F"/>
    <w:rsid w:val="00975552"/>
    <w:rsid w:val="009A00B3"/>
    <w:rsid w:val="009A36D4"/>
    <w:rsid w:val="009B2D32"/>
    <w:rsid w:val="009B3F73"/>
    <w:rsid w:val="009B4C79"/>
    <w:rsid w:val="009C6540"/>
    <w:rsid w:val="009C68A5"/>
    <w:rsid w:val="009D6FC8"/>
    <w:rsid w:val="009F6537"/>
    <w:rsid w:val="00A0578A"/>
    <w:rsid w:val="00A07884"/>
    <w:rsid w:val="00A15764"/>
    <w:rsid w:val="00A164EA"/>
    <w:rsid w:val="00A32985"/>
    <w:rsid w:val="00A56B30"/>
    <w:rsid w:val="00A7446F"/>
    <w:rsid w:val="00A8233C"/>
    <w:rsid w:val="00AA298F"/>
    <w:rsid w:val="00AB344E"/>
    <w:rsid w:val="00B05335"/>
    <w:rsid w:val="00B10CD5"/>
    <w:rsid w:val="00B1307E"/>
    <w:rsid w:val="00B35656"/>
    <w:rsid w:val="00B44758"/>
    <w:rsid w:val="00B55DD8"/>
    <w:rsid w:val="00B6122C"/>
    <w:rsid w:val="00B745BA"/>
    <w:rsid w:val="00B75842"/>
    <w:rsid w:val="00B85889"/>
    <w:rsid w:val="00B85E40"/>
    <w:rsid w:val="00B91953"/>
    <w:rsid w:val="00B92415"/>
    <w:rsid w:val="00B94944"/>
    <w:rsid w:val="00BA6121"/>
    <w:rsid w:val="00BC02DF"/>
    <w:rsid w:val="00BE5595"/>
    <w:rsid w:val="00BE61DA"/>
    <w:rsid w:val="00BE6946"/>
    <w:rsid w:val="00BF6704"/>
    <w:rsid w:val="00BF681E"/>
    <w:rsid w:val="00C000CE"/>
    <w:rsid w:val="00C02DA8"/>
    <w:rsid w:val="00C03F30"/>
    <w:rsid w:val="00C248C7"/>
    <w:rsid w:val="00C30CFE"/>
    <w:rsid w:val="00C36FC8"/>
    <w:rsid w:val="00C41417"/>
    <w:rsid w:val="00C62118"/>
    <w:rsid w:val="00C81D07"/>
    <w:rsid w:val="00C8677D"/>
    <w:rsid w:val="00CA357F"/>
    <w:rsid w:val="00CA69B0"/>
    <w:rsid w:val="00CB3764"/>
    <w:rsid w:val="00CB6147"/>
    <w:rsid w:val="00CC04FE"/>
    <w:rsid w:val="00CC3B4F"/>
    <w:rsid w:val="00CC42FC"/>
    <w:rsid w:val="00CE02C0"/>
    <w:rsid w:val="00CF29D0"/>
    <w:rsid w:val="00CF7030"/>
    <w:rsid w:val="00D007D3"/>
    <w:rsid w:val="00D154CF"/>
    <w:rsid w:val="00D17FC2"/>
    <w:rsid w:val="00D21A28"/>
    <w:rsid w:val="00D30870"/>
    <w:rsid w:val="00D325E9"/>
    <w:rsid w:val="00D3415B"/>
    <w:rsid w:val="00D355DE"/>
    <w:rsid w:val="00D40B7B"/>
    <w:rsid w:val="00D52B91"/>
    <w:rsid w:val="00D612D9"/>
    <w:rsid w:val="00D76697"/>
    <w:rsid w:val="00D810B6"/>
    <w:rsid w:val="00D81A97"/>
    <w:rsid w:val="00D83D12"/>
    <w:rsid w:val="00D90942"/>
    <w:rsid w:val="00D97175"/>
    <w:rsid w:val="00DA0884"/>
    <w:rsid w:val="00DB1A84"/>
    <w:rsid w:val="00DB5408"/>
    <w:rsid w:val="00DF2E56"/>
    <w:rsid w:val="00DF5555"/>
    <w:rsid w:val="00E05124"/>
    <w:rsid w:val="00E079E2"/>
    <w:rsid w:val="00E20DB8"/>
    <w:rsid w:val="00E3086C"/>
    <w:rsid w:val="00E47B79"/>
    <w:rsid w:val="00E5516D"/>
    <w:rsid w:val="00E612F1"/>
    <w:rsid w:val="00E81E2D"/>
    <w:rsid w:val="00E82C40"/>
    <w:rsid w:val="00E848A8"/>
    <w:rsid w:val="00E929A8"/>
    <w:rsid w:val="00E95DC1"/>
    <w:rsid w:val="00EA07E7"/>
    <w:rsid w:val="00EA57BE"/>
    <w:rsid w:val="00EC4323"/>
    <w:rsid w:val="00EE0D57"/>
    <w:rsid w:val="00EE690F"/>
    <w:rsid w:val="00F00D95"/>
    <w:rsid w:val="00F13D8D"/>
    <w:rsid w:val="00F4298F"/>
    <w:rsid w:val="00F77512"/>
    <w:rsid w:val="00F83E21"/>
    <w:rsid w:val="00FA1D51"/>
    <w:rsid w:val="00FC0D62"/>
    <w:rsid w:val="00FC2407"/>
    <w:rsid w:val="00FD0FDC"/>
    <w:rsid w:val="00FD2684"/>
    <w:rsid w:val="00FF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19E7CB"/>
  <w15:chartTrackingRefBased/>
  <w15:docId w15:val="{1865DB49-887E-4B90-B107-55C11DEFD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53D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357F"/>
    <w:pPr>
      <w:spacing w:after="0" w:line="240" w:lineRule="auto"/>
      <w:jc w:val="both"/>
      <w:textAlignment w:val="baseline"/>
      <w:outlineLvl w:val="1"/>
    </w:pPr>
    <w:rPr>
      <w:rFonts w:eastAsia="SimSun" w:cstheme="minorHAnsi"/>
      <w:b/>
      <w:bCs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57F"/>
    <w:pPr>
      <w:spacing w:after="0" w:line="240" w:lineRule="auto"/>
      <w:ind w:right="29"/>
      <w:jc w:val="both"/>
      <w:outlineLvl w:val="2"/>
    </w:pPr>
    <w:rPr>
      <w:rFonts w:eastAsia="Times New Roman" w:cstheme="minorHAnsi"/>
      <w:b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4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4D0"/>
  </w:style>
  <w:style w:type="paragraph" w:styleId="Footer">
    <w:name w:val="footer"/>
    <w:basedOn w:val="Normal"/>
    <w:link w:val="FooterChar"/>
    <w:uiPriority w:val="99"/>
    <w:unhideWhenUsed/>
    <w:rsid w:val="001414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4D0"/>
  </w:style>
  <w:style w:type="paragraph" w:styleId="BalloonText">
    <w:name w:val="Balloon Text"/>
    <w:basedOn w:val="Normal"/>
    <w:link w:val="BalloonTextChar"/>
    <w:uiPriority w:val="99"/>
    <w:semiHidden/>
    <w:unhideWhenUsed/>
    <w:rsid w:val="00275E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EA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4B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B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2B9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C02D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CA357F"/>
    <w:rPr>
      <w:rFonts w:eastAsia="SimSun" w:cstheme="minorHAnsi"/>
      <w:b/>
      <w:bCs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CA357F"/>
    <w:rPr>
      <w:rFonts w:eastAsia="Times New Roman" w:cstheme="minorHAnsi"/>
      <w:b/>
      <w:lang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CA357F"/>
    <w:pPr>
      <w:spacing w:after="200" w:line="276" w:lineRule="auto"/>
      <w:ind w:left="720"/>
    </w:pPr>
    <w:rPr>
      <w:rFonts w:ascii="Calibri" w:eastAsia="SimSun" w:hAnsi="Calibri" w:cs="Times New Roman"/>
      <w:sz w:val="20"/>
      <w:lang w:eastAsia="zh-CN"/>
    </w:rPr>
  </w:style>
  <w:style w:type="table" w:customStyle="1" w:styleId="TableGrid1">
    <w:name w:val="Table Grid1"/>
    <w:basedOn w:val="TableNormal"/>
    <w:next w:val="TableGrid"/>
    <w:uiPriority w:val="59"/>
    <w:rsid w:val="00CA357F"/>
    <w:pPr>
      <w:spacing w:after="0" w:line="240" w:lineRule="auto"/>
    </w:pPr>
    <w:rPr>
      <w:rFonts w:ascii="Calibri" w:eastAsia="SimSun" w:hAnsi="Calibri" w:cs="Tahoma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CA357F"/>
    <w:rPr>
      <w:rFonts w:ascii="Calibri" w:eastAsia="SimSun" w:hAnsi="Calibri" w:cs="Times New Roman"/>
      <w:sz w:val="20"/>
      <w:lang w:eastAsia="zh-CN"/>
    </w:rPr>
  </w:style>
  <w:style w:type="table" w:customStyle="1" w:styleId="TableGrid6">
    <w:name w:val="Table Grid6"/>
    <w:basedOn w:val="TableNormal"/>
    <w:next w:val="TableGrid"/>
    <w:uiPriority w:val="59"/>
    <w:rsid w:val="00CA357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A3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A357F"/>
    <w:rPr>
      <w:color w:val="808080"/>
    </w:rPr>
  </w:style>
  <w:style w:type="table" w:customStyle="1" w:styleId="TableGrid2">
    <w:name w:val="Table Grid2"/>
    <w:basedOn w:val="TableNormal"/>
    <w:next w:val="TableGrid"/>
    <w:uiPriority w:val="59"/>
    <w:rsid w:val="00131FA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sqa.gov.au/standards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CF34551C3454DA0B5034BA7F89A4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A12A1-8800-4D57-8DAE-95DFD67BAC8D}"/>
      </w:docPartPr>
      <w:docPartBody>
        <w:p w:rsidR="00C22B5F" w:rsidRDefault="00C22B5F" w:rsidP="00C22B5F">
          <w:pPr>
            <w:pStyle w:val="ACF34551C3454DA0B5034BA7F89A4E98"/>
          </w:pPr>
          <w:r w:rsidRPr="00E12759">
            <w:rPr>
              <w:rStyle w:val="PlaceholderText"/>
            </w:rPr>
            <w:t>[Company]</w:t>
          </w:r>
        </w:p>
      </w:docPartBody>
    </w:docPart>
    <w:docPart>
      <w:docPartPr>
        <w:name w:val="1055D2A3C5CA4D9386FBDDD47E26E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63195-5F21-456F-B3FF-9CB31F6E8785}"/>
      </w:docPartPr>
      <w:docPartBody>
        <w:p w:rsidR="00C22B5F" w:rsidRDefault="00C22B5F" w:rsidP="00C22B5F">
          <w:pPr>
            <w:pStyle w:val="1055D2A3C5CA4D9386FBDDD47E26EEE4"/>
          </w:pPr>
          <w:r w:rsidRPr="00CD2611">
            <w:rPr>
              <w:rStyle w:val="PlaceholderText"/>
            </w:rPr>
            <w:t>[Manager]</w:t>
          </w:r>
        </w:p>
      </w:docPartBody>
    </w:docPart>
    <w:docPart>
      <w:docPartPr>
        <w:name w:val="7958AC169C0C46978026597CC7FA5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0665A-D900-4979-ADBF-9F5E37AE8398}"/>
      </w:docPartPr>
      <w:docPartBody>
        <w:p w:rsidR="00C22B5F" w:rsidRDefault="00C22B5F" w:rsidP="00C22B5F">
          <w:pPr>
            <w:pStyle w:val="7958AC169C0C46978026597CC7FA5437"/>
          </w:pPr>
          <w:r w:rsidRPr="005000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B3DBA161CDA46579244D185E218C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9FCD4-1938-4C59-A8FF-287797D42423}"/>
      </w:docPartPr>
      <w:docPartBody>
        <w:p w:rsidR="00C22B5F" w:rsidRDefault="00C22B5F" w:rsidP="00C22B5F">
          <w:pPr>
            <w:pStyle w:val="5B3DBA161CDA46579244D185E218CCF4"/>
          </w:pPr>
          <w:r w:rsidRPr="00CD2611">
            <w:rPr>
              <w:rStyle w:val="PlaceholderText"/>
            </w:rPr>
            <w:t>[Manager]</w:t>
          </w:r>
        </w:p>
      </w:docPartBody>
    </w:docPart>
    <w:docPart>
      <w:docPartPr>
        <w:name w:val="FBB83FF3D80E4FFC9275D9814028D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B7FF5-D763-450D-905E-A66EF4D91721}"/>
      </w:docPartPr>
      <w:docPartBody>
        <w:p w:rsidR="00C22B5F" w:rsidRDefault="00C22B5F" w:rsidP="00C22B5F">
          <w:pPr>
            <w:pStyle w:val="FBB83FF3D80E4FFC9275D9814028D9CB"/>
          </w:pPr>
          <w:r w:rsidRPr="00CD2611">
            <w:rPr>
              <w:rStyle w:val="PlaceholderText"/>
            </w:rPr>
            <w:t>[Manager]</w:t>
          </w:r>
        </w:p>
      </w:docPartBody>
    </w:docPart>
    <w:docPart>
      <w:docPartPr>
        <w:name w:val="A04574DFE8C64F908761083DCBAF4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9759E-DB7A-4C65-995F-6149C92B1497}"/>
      </w:docPartPr>
      <w:docPartBody>
        <w:p w:rsidR="00C22B5F" w:rsidRDefault="00C22B5F" w:rsidP="00C22B5F">
          <w:pPr>
            <w:pStyle w:val="A04574DFE8C64F908761083DCBAF455E"/>
          </w:pPr>
          <w:r w:rsidRPr="00CD2611">
            <w:rPr>
              <w:rStyle w:val="PlaceholderText"/>
            </w:rPr>
            <w:t>[Manager]</w:t>
          </w:r>
        </w:p>
      </w:docPartBody>
    </w:docPart>
    <w:docPart>
      <w:docPartPr>
        <w:name w:val="F37ACD15E97A4D78AB6998C81E58C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3299-82E5-41C3-A62F-9F0F0F7622AE}"/>
      </w:docPartPr>
      <w:docPartBody>
        <w:p w:rsidR="00C22B5F" w:rsidRDefault="00C22B5F" w:rsidP="00C22B5F">
          <w:pPr>
            <w:pStyle w:val="F37ACD15E97A4D78AB6998C81E58C5A6"/>
          </w:pPr>
          <w:r w:rsidRPr="00CD2611">
            <w:rPr>
              <w:rStyle w:val="PlaceholderText"/>
            </w:rPr>
            <w:t>[Manager]</w:t>
          </w:r>
        </w:p>
      </w:docPartBody>
    </w:docPart>
    <w:docPart>
      <w:docPartPr>
        <w:name w:val="9E5DC4204EFF48B8AD3957393B9D2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AFA55-DA0E-4295-9340-783C1CF6E816}"/>
      </w:docPartPr>
      <w:docPartBody>
        <w:p w:rsidR="00C22B5F" w:rsidRDefault="00C22B5F" w:rsidP="00C22B5F">
          <w:pPr>
            <w:pStyle w:val="9E5DC4204EFF48B8AD3957393B9D2D12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AEFF34E8E546492FB88638BEEE767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EC189-CAB3-44DF-A171-7CCDB0D1B8C1}"/>
      </w:docPartPr>
      <w:docPartBody>
        <w:p w:rsidR="00C22B5F" w:rsidRDefault="00C22B5F" w:rsidP="00C22B5F">
          <w:pPr>
            <w:pStyle w:val="AEFF34E8E546492FB88638BEEE76743B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0DEC18C3DD78445DBFCE0D476316E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CA5B8-DED0-4F68-B47A-67ED62C63998}"/>
      </w:docPartPr>
      <w:docPartBody>
        <w:p w:rsidR="00C22B5F" w:rsidRDefault="00C22B5F" w:rsidP="00C22B5F">
          <w:pPr>
            <w:pStyle w:val="0DEC18C3DD78445DBFCE0D476316E2AA"/>
          </w:pPr>
          <w:r>
            <w:rPr>
              <w:rStyle w:val="PlaceholderText"/>
            </w:rPr>
            <w:t>Date.</w:t>
          </w:r>
        </w:p>
      </w:docPartBody>
    </w:docPart>
    <w:docPart>
      <w:docPartPr>
        <w:name w:val="32E99536E51644C6B7ADF4B8C6FD4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5B337-DE71-4E16-BFC5-2386D31C0561}"/>
      </w:docPartPr>
      <w:docPartBody>
        <w:p w:rsidR="00C22B5F" w:rsidRDefault="00C22B5F" w:rsidP="00C22B5F">
          <w:pPr>
            <w:pStyle w:val="32E99536E51644C6B7ADF4B8C6FD427A"/>
          </w:pPr>
          <w:r w:rsidRPr="00CD2611">
            <w:rPr>
              <w:rStyle w:val="PlaceholderText"/>
            </w:rPr>
            <w:t>[Title]</w:t>
          </w:r>
        </w:p>
      </w:docPartBody>
    </w:docPart>
    <w:docPart>
      <w:docPartPr>
        <w:name w:val="9193988F2B3646D4A23AFD897623D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0BE0E-4078-4FDA-8B76-78AECDE2C342}"/>
      </w:docPartPr>
      <w:docPartBody>
        <w:p w:rsidR="00C22B5F" w:rsidRDefault="00C22B5F" w:rsidP="00C22B5F">
          <w:pPr>
            <w:pStyle w:val="9193988F2B3646D4A23AFD897623DFCD"/>
          </w:pPr>
          <w:r w:rsidRPr="00E12759">
            <w:rPr>
              <w:rStyle w:val="PlaceholderText"/>
            </w:rPr>
            <w:t>[Company]</w:t>
          </w:r>
        </w:p>
      </w:docPartBody>
    </w:docPart>
    <w:docPart>
      <w:docPartPr>
        <w:name w:val="78AC10AED2B0465BB57EF352668F8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912E6-4673-44E2-B921-E0BD61B10FAE}"/>
      </w:docPartPr>
      <w:docPartBody>
        <w:p w:rsidR="00C22B5F" w:rsidRDefault="00C22B5F" w:rsidP="00C22B5F">
          <w:pPr>
            <w:pStyle w:val="78AC10AED2B0465BB57EF352668F81A4"/>
          </w:pPr>
          <w:r w:rsidRPr="00E12759">
            <w:rPr>
              <w:rStyle w:val="PlaceholderText"/>
            </w:rPr>
            <w:t>[Category]</w:t>
          </w:r>
        </w:p>
      </w:docPartBody>
    </w:docPart>
    <w:docPart>
      <w:docPartPr>
        <w:name w:val="FFDF6516FB6245D39DE037EFD93AB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3CB34-B688-4184-8107-8BCFC1087FF7}"/>
      </w:docPartPr>
      <w:docPartBody>
        <w:p w:rsidR="00C22B5F" w:rsidRDefault="00C22B5F" w:rsidP="00C22B5F">
          <w:pPr>
            <w:pStyle w:val="FFDF6516FB6245D39DE037EFD93AB215"/>
          </w:pPr>
          <w:r w:rsidRPr="00CD2611">
            <w:rPr>
              <w:rStyle w:val="PlaceholderText"/>
            </w:rPr>
            <w:t>[Manag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2B5F"/>
    <w:rsid w:val="001D6E24"/>
    <w:rsid w:val="00C2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2B5F"/>
    <w:rPr>
      <w:color w:val="808080"/>
    </w:rPr>
  </w:style>
  <w:style w:type="paragraph" w:customStyle="1" w:styleId="ACF34551C3454DA0B5034BA7F89A4E98">
    <w:name w:val="ACF34551C3454DA0B5034BA7F89A4E98"/>
    <w:rsid w:val="00C22B5F"/>
  </w:style>
  <w:style w:type="paragraph" w:customStyle="1" w:styleId="1055D2A3C5CA4D9386FBDDD47E26EEE4">
    <w:name w:val="1055D2A3C5CA4D9386FBDDD47E26EEE4"/>
    <w:rsid w:val="00C22B5F"/>
  </w:style>
  <w:style w:type="paragraph" w:customStyle="1" w:styleId="7958AC169C0C46978026597CC7FA5437">
    <w:name w:val="7958AC169C0C46978026597CC7FA5437"/>
    <w:rsid w:val="00C22B5F"/>
  </w:style>
  <w:style w:type="paragraph" w:customStyle="1" w:styleId="5B3DBA161CDA46579244D185E218CCF4">
    <w:name w:val="5B3DBA161CDA46579244D185E218CCF4"/>
    <w:rsid w:val="00C22B5F"/>
  </w:style>
  <w:style w:type="paragraph" w:customStyle="1" w:styleId="FBB83FF3D80E4FFC9275D9814028D9CB">
    <w:name w:val="FBB83FF3D80E4FFC9275D9814028D9CB"/>
    <w:rsid w:val="00C22B5F"/>
  </w:style>
  <w:style w:type="paragraph" w:customStyle="1" w:styleId="A04574DFE8C64F908761083DCBAF455E">
    <w:name w:val="A04574DFE8C64F908761083DCBAF455E"/>
    <w:rsid w:val="00C22B5F"/>
  </w:style>
  <w:style w:type="paragraph" w:customStyle="1" w:styleId="F37ACD15E97A4D78AB6998C81E58C5A6">
    <w:name w:val="F37ACD15E97A4D78AB6998C81E58C5A6"/>
    <w:rsid w:val="00C22B5F"/>
  </w:style>
  <w:style w:type="paragraph" w:customStyle="1" w:styleId="9E5DC4204EFF48B8AD3957393B9D2D12">
    <w:name w:val="9E5DC4204EFF48B8AD3957393B9D2D12"/>
    <w:rsid w:val="00C22B5F"/>
  </w:style>
  <w:style w:type="paragraph" w:customStyle="1" w:styleId="AEFF34E8E546492FB88638BEEE76743B">
    <w:name w:val="AEFF34E8E546492FB88638BEEE76743B"/>
    <w:rsid w:val="00C22B5F"/>
  </w:style>
  <w:style w:type="paragraph" w:customStyle="1" w:styleId="0DEC18C3DD78445DBFCE0D476316E2AA">
    <w:name w:val="0DEC18C3DD78445DBFCE0D476316E2AA"/>
    <w:rsid w:val="00C22B5F"/>
  </w:style>
  <w:style w:type="paragraph" w:customStyle="1" w:styleId="32E99536E51644C6B7ADF4B8C6FD427A">
    <w:name w:val="32E99536E51644C6B7ADF4B8C6FD427A"/>
    <w:rsid w:val="00C22B5F"/>
  </w:style>
  <w:style w:type="paragraph" w:customStyle="1" w:styleId="9193988F2B3646D4A23AFD897623DFCD">
    <w:name w:val="9193988F2B3646D4A23AFD897623DFCD"/>
    <w:rsid w:val="00C22B5F"/>
  </w:style>
  <w:style w:type="paragraph" w:customStyle="1" w:styleId="78AC10AED2B0465BB57EF352668F81A4">
    <w:name w:val="78AC10AED2B0465BB57EF352668F81A4"/>
    <w:rsid w:val="00C22B5F"/>
  </w:style>
  <w:style w:type="paragraph" w:customStyle="1" w:styleId="FFDF6516FB6245D39DE037EFD93AB215">
    <w:name w:val="FFDF6516FB6245D39DE037EFD93AB215"/>
    <w:rsid w:val="00C22B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af7a7d-2f77-4fae-9323-46ee6ce4ee05" xsi:nil="true"/>
    <lcf76f155ced4ddcb4097134ff3c332f xmlns="58ac7b39-ad3c-46d9-accf-7f1c5dc5f8f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D0DFD206FFDA46AF4D2905ED9BB1C8" ma:contentTypeVersion="15" ma:contentTypeDescription="Create a new document." ma:contentTypeScope="" ma:versionID="2c117fd5aaaafce9b56bf6a17b3791ca">
  <xsd:schema xmlns:xsd="http://www.w3.org/2001/XMLSchema" xmlns:xs="http://www.w3.org/2001/XMLSchema" xmlns:p="http://schemas.microsoft.com/office/2006/metadata/properties" xmlns:ns2="58ac7b39-ad3c-46d9-accf-7f1c5dc5f8fa" xmlns:ns3="6faf7a7d-2f77-4fae-9323-46ee6ce4ee05" targetNamespace="http://schemas.microsoft.com/office/2006/metadata/properties" ma:root="true" ma:fieldsID="d79fa617281323c65dd81b33c1ed864d" ns2:_="" ns3:_="">
    <xsd:import namespace="58ac7b39-ad3c-46d9-accf-7f1c5dc5f8fa"/>
    <xsd:import namespace="6faf7a7d-2f77-4fae-9323-46ee6ce4ee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c7b39-ad3c-46d9-accf-7f1c5dc5f8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72f79a5-33c7-4364-ac6a-2f5eb8e0b6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af7a7d-2f77-4fae-9323-46ee6ce4e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ec5700f-9522-4212-a91b-24ea742a339d}" ma:internalName="TaxCatchAll" ma:showField="CatchAllData" ma:web="6faf7a7d-2f77-4fae-9323-46ee6ce4e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9E6FB-C46F-4589-9D5E-319D2CFEF2CE}">
  <ds:schemaRefs>
    <ds:schemaRef ds:uri="http://schemas.microsoft.com/office/2006/metadata/properties"/>
    <ds:schemaRef ds:uri="http://schemas.microsoft.com/office/infopath/2007/PartnerControls"/>
    <ds:schemaRef ds:uri="6faf7a7d-2f77-4fae-9323-46ee6ce4ee05"/>
    <ds:schemaRef ds:uri="58ac7b39-ad3c-46d9-accf-7f1c5dc5f8fa"/>
  </ds:schemaRefs>
</ds:datastoreItem>
</file>

<file path=customXml/itemProps2.xml><?xml version="1.0" encoding="utf-8"?>
<ds:datastoreItem xmlns:ds="http://schemas.openxmlformats.org/officeDocument/2006/customXml" ds:itemID="{6530A052-E4C3-48DA-8EBA-9824B58601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4F0B9F-222F-4FFB-B31F-430299456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c7b39-ad3c-46d9-accf-7f1c5dc5f8fa"/>
    <ds:schemaRef ds:uri="6faf7a7d-2f77-4fae-9323-46ee6ce4ee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210E10-F49B-4044-B286-8568243AB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0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Administration Manager</Manager>
  <Company>Early Education Institute</Company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 Administration and Refund Procedure V1.2</dc:title>
  <dc:subject/>
  <dc:creator>Cheska Ruz</dc:creator>
  <cp:keywords/>
  <dc:description/>
  <cp:lastModifiedBy>Siddhartha Manu Marasini</cp:lastModifiedBy>
  <cp:revision>2</cp:revision>
  <cp:lastPrinted>2024-03-21T04:12:00Z</cp:lastPrinted>
  <dcterms:created xsi:type="dcterms:W3CDTF">2024-06-10T23:58:00Z</dcterms:created>
  <dcterms:modified xsi:type="dcterms:W3CDTF">2024-06-10T23:58:00Z</dcterms:modified>
  <cp:category>4612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0DFD206FFDA46AF4D2905ED9BB1C8</vt:lpwstr>
  </property>
  <property fmtid="{D5CDD505-2E9C-101B-9397-08002B2CF9AE}" pid="3" name="MediaServiceImageTags">
    <vt:lpwstr/>
  </property>
</Properties>
</file>